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714EB" w14:textId="3173B98C" w:rsidR="00CA3D41" w:rsidRPr="00302F0D" w:rsidRDefault="00CA3D41" w:rsidP="00A60C73">
      <w:pPr>
        <w:pStyle w:val="Heading5"/>
        <w:spacing w:before="0"/>
      </w:pPr>
      <w:r w:rsidRPr="00302F0D">
        <w:t>Administered trust account balances</w:t>
      </w:r>
    </w:p>
    <w:p w14:paraId="363A1A05" w14:textId="5ABC792F" w:rsidR="00CA3D41" w:rsidRPr="00302F0D" w:rsidRDefault="00CA3D41" w:rsidP="005E0F73">
      <w:pPr>
        <w:pStyle w:val="ARBody"/>
      </w:pPr>
      <w:r w:rsidRPr="00302F0D">
        <w:t>The</w:t>
      </w:r>
      <w:r w:rsidRPr="00302F0D">
        <w:rPr>
          <w:b/>
        </w:rPr>
        <w:t xml:space="preserve"> </w:t>
      </w:r>
      <w:r w:rsidRPr="00302F0D">
        <w:t>table</w:t>
      </w:r>
      <w:r w:rsidRPr="00302F0D">
        <w:rPr>
          <w:b/>
        </w:rPr>
        <w:t xml:space="preserve"> </w:t>
      </w:r>
      <w:r w:rsidRPr="00302F0D">
        <w:t>below</w:t>
      </w:r>
      <w:r w:rsidRPr="00302F0D">
        <w:rPr>
          <w:b/>
        </w:rPr>
        <w:t xml:space="preserve"> </w:t>
      </w:r>
      <w:r w:rsidRPr="00302F0D">
        <w:t>provides</w:t>
      </w:r>
      <w:r w:rsidRPr="00302F0D">
        <w:rPr>
          <w:b/>
        </w:rPr>
        <w:t xml:space="preserve"> </w:t>
      </w:r>
      <w:r w:rsidRPr="00302F0D">
        <w:t>additional</w:t>
      </w:r>
      <w:r w:rsidRPr="00302F0D">
        <w:rPr>
          <w:b/>
        </w:rPr>
        <w:t xml:space="preserve"> </w:t>
      </w:r>
      <w:r w:rsidRPr="00302F0D">
        <w:t>information</w:t>
      </w:r>
      <w:r w:rsidRPr="00302F0D">
        <w:rPr>
          <w:b/>
        </w:rPr>
        <w:t xml:space="preserve"> </w:t>
      </w:r>
      <w:r w:rsidRPr="00302F0D">
        <w:t>on</w:t>
      </w:r>
      <w:r w:rsidRPr="00302F0D">
        <w:rPr>
          <w:b/>
        </w:rPr>
        <w:t xml:space="preserve"> </w:t>
      </w:r>
      <w:r w:rsidRPr="00302F0D">
        <w:t>individual</w:t>
      </w:r>
      <w:r w:rsidRPr="00302F0D">
        <w:rPr>
          <w:b/>
        </w:rPr>
        <w:t xml:space="preserve"> </w:t>
      </w:r>
      <w:r w:rsidRPr="00302F0D">
        <w:t>administered</w:t>
      </w:r>
      <w:r w:rsidRPr="00302F0D">
        <w:rPr>
          <w:b/>
        </w:rPr>
        <w:t xml:space="preserve"> </w:t>
      </w:r>
      <w:r w:rsidRPr="00302F0D">
        <w:t>trust</w:t>
      </w:r>
      <w:r w:rsidRPr="00302F0D">
        <w:rPr>
          <w:b/>
        </w:rPr>
        <w:t xml:space="preserve"> </w:t>
      </w:r>
      <w:r w:rsidRPr="00302F0D">
        <w:t>account</w:t>
      </w:r>
      <w:r w:rsidRPr="00302F0D">
        <w:rPr>
          <w:b/>
        </w:rPr>
        <w:t xml:space="preserve"> </w:t>
      </w:r>
      <w:r w:rsidRPr="00302F0D">
        <w:t>balances.</w:t>
      </w:r>
    </w:p>
    <w:tbl>
      <w:tblPr>
        <w:tblStyle w:val="ARTable"/>
        <w:tblW w:w="13892" w:type="dxa"/>
        <w:tblLayout w:type="fixed"/>
        <w:tblLook w:val="06E0" w:firstRow="1" w:lastRow="1" w:firstColumn="1" w:lastColumn="0" w:noHBand="1" w:noVBand="1"/>
      </w:tblPr>
      <w:tblGrid>
        <w:gridCol w:w="4286"/>
        <w:gridCol w:w="1601"/>
        <w:gridCol w:w="1601"/>
        <w:gridCol w:w="1601"/>
        <w:gridCol w:w="1601"/>
        <w:gridCol w:w="1601"/>
        <w:gridCol w:w="1601"/>
      </w:tblGrid>
      <w:tr w:rsidR="00A60C73" w:rsidRPr="00302F0D" w14:paraId="21702881" w14:textId="77777777" w:rsidTr="00992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86" w:type="dxa"/>
            <w:vMerge w:val="restart"/>
          </w:tcPr>
          <w:p w14:paraId="37A0FEE5" w14:textId="77777777" w:rsidR="00A60C73" w:rsidRPr="00302F0D" w:rsidRDefault="00A60C73" w:rsidP="00867F3F">
            <w:pPr>
              <w:pStyle w:val="ARTableColHead"/>
            </w:pPr>
            <w:r w:rsidRPr="00302F0D">
              <w:t>Cash and cash equivalents and investments</w:t>
            </w:r>
          </w:p>
        </w:tc>
        <w:tc>
          <w:tcPr>
            <w:tcW w:w="4803" w:type="dxa"/>
            <w:gridSpan w:val="3"/>
            <w:tcBorders>
              <w:right w:val="nil"/>
            </w:tcBorders>
            <w:shd w:val="clear" w:color="auto" w:fill="EBEBEB"/>
          </w:tcPr>
          <w:p w14:paraId="365F7647" w14:textId="2F0F2709" w:rsidR="00A60C73" w:rsidRPr="00302F0D" w:rsidRDefault="0098245F" w:rsidP="00867F3F">
            <w:pPr>
              <w:pStyle w:val="ARTableColHeadCentre"/>
            </w:pPr>
            <w:r w:rsidRPr="00302F0D">
              <w:t>2022</w:t>
            </w:r>
          </w:p>
        </w:tc>
        <w:tc>
          <w:tcPr>
            <w:tcW w:w="4803" w:type="dxa"/>
            <w:gridSpan w:val="3"/>
            <w:tcBorders>
              <w:left w:val="nil"/>
            </w:tcBorders>
          </w:tcPr>
          <w:p w14:paraId="07494887" w14:textId="5BE7B756" w:rsidR="00A60C73" w:rsidRPr="00302F0D" w:rsidRDefault="0098245F" w:rsidP="00867F3F">
            <w:pPr>
              <w:pStyle w:val="ARTableColHeadCentre"/>
            </w:pPr>
            <w:r w:rsidRPr="00302F0D">
              <w:t>2021</w:t>
            </w:r>
          </w:p>
        </w:tc>
      </w:tr>
      <w:tr w:rsidR="00A60C73" w:rsidRPr="00302F0D" w14:paraId="531F0D13" w14:textId="77777777" w:rsidTr="00992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86" w:type="dxa"/>
            <w:vMerge/>
          </w:tcPr>
          <w:p w14:paraId="66CE9EF3" w14:textId="77777777" w:rsidR="00A60C73" w:rsidRPr="00302F0D" w:rsidRDefault="00A60C73" w:rsidP="00867F3F">
            <w:pPr>
              <w:pStyle w:val="ARTableColHead"/>
            </w:pPr>
          </w:p>
        </w:tc>
        <w:tc>
          <w:tcPr>
            <w:tcW w:w="1601" w:type="dxa"/>
            <w:shd w:val="clear" w:color="auto" w:fill="EBEBEB"/>
          </w:tcPr>
          <w:p w14:paraId="1FB4B210" w14:textId="73D98670" w:rsidR="00A60C73" w:rsidRPr="00302F0D" w:rsidRDefault="00A60C73" w:rsidP="00867F3F">
            <w:pPr>
              <w:pStyle w:val="ARTableColHeadRight"/>
              <w:spacing w:before="60"/>
            </w:pPr>
            <w:r w:rsidRPr="00302F0D">
              <w:t xml:space="preserve">Opening </w:t>
            </w:r>
            <w:r w:rsidRPr="00302F0D">
              <w:br/>
              <w:t xml:space="preserve">balance </w:t>
            </w:r>
            <w:r w:rsidR="00AB366F" w:rsidRPr="00302F0D">
              <w:t xml:space="preserve">as </w:t>
            </w:r>
            <w:r w:rsidRPr="00302F0D">
              <w:t xml:space="preserve">at </w:t>
            </w:r>
            <w:r w:rsidRPr="00302F0D">
              <w:br/>
              <w:t>1 July 202</w:t>
            </w:r>
            <w:r w:rsidR="00AB366F" w:rsidRPr="00302F0D">
              <w:t>1</w:t>
            </w:r>
          </w:p>
          <w:p w14:paraId="721FC4DC" w14:textId="05D01277" w:rsidR="00A60C73" w:rsidRPr="00302F0D" w:rsidRDefault="00A60C73" w:rsidP="00867F3F">
            <w:pPr>
              <w:pStyle w:val="ARTableColSubheadRight"/>
              <w:spacing w:before="60"/>
            </w:pPr>
            <w:r w:rsidRPr="00302F0D">
              <w:t>$</w:t>
            </w:r>
            <w:r w:rsidR="00581B79" w:rsidRPr="00302F0D">
              <w:t>’</w:t>
            </w:r>
            <w:r w:rsidRPr="00302F0D">
              <w:t>000</w:t>
            </w:r>
          </w:p>
        </w:tc>
        <w:tc>
          <w:tcPr>
            <w:tcW w:w="1601" w:type="dxa"/>
            <w:shd w:val="clear" w:color="auto" w:fill="EBEBEB"/>
          </w:tcPr>
          <w:p w14:paraId="47D01CD7" w14:textId="77777777" w:rsidR="00A60C73" w:rsidRPr="00302F0D" w:rsidRDefault="00A60C73" w:rsidP="00867F3F">
            <w:pPr>
              <w:pStyle w:val="ARTableColHeadRight"/>
              <w:spacing w:before="60"/>
            </w:pPr>
            <w:r w:rsidRPr="00302F0D">
              <w:t>Increase/</w:t>
            </w:r>
            <w:r w:rsidRPr="00302F0D">
              <w:br/>
              <w:t>(decrease)</w:t>
            </w:r>
            <w:r w:rsidRPr="00302F0D">
              <w:br/>
              <w:t>in funds</w:t>
            </w:r>
          </w:p>
          <w:p w14:paraId="15EF33C2" w14:textId="1645FBE4" w:rsidR="00A60C73" w:rsidRPr="00302F0D" w:rsidRDefault="00A60C73" w:rsidP="00867F3F">
            <w:pPr>
              <w:pStyle w:val="ARTableColSubheadRight"/>
              <w:spacing w:before="60"/>
            </w:pPr>
            <w:r w:rsidRPr="00302F0D">
              <w:t>$</w:t>
            </w:r>
            <w:r w:rsidR="00581B79" w:rsidRPr="00302F0D">
              <w:t>’</w:t>
            </w:r>
            <w:r w:rsidRPr="00302F0D">
              <w:t>000</w:t>
            </w:r>
          </w:p>
        </w:tc>
        <w:tc>
          <w:tcPr>
            <w:tcW w:w="1601" w:type="dxa"/>
            <w:tcBorders>
              <w:top w:val="dotted" w:sz="6" w:space="0" w:color="53565A"/>
              <w:right w:val="nil"/>
            </w:tcBorders>
            <w:shd w:val="clear" w:color="auto" w:fill="EBEBEB"/>
          </w:tcPr>
          <w:p w14:paraId="14A1502D" w14:textId="672E6E71" w:rsidR="00A60C73" w:rsidRPr="00302F0D" w:rsidRDefault="00A60C73" w:rsidP="00867F3F">
            <w:pPr>
              <w:pStyle w:val="ARTableColHeadRight"/>
              <w:spacing w:before="60"/>
            </w:pPr>
            <w:r w:rsidRPr="00302F0D">
              <w:t>Closing</w:t>
            </w:r>
            <w:r w:rsidR="00AB366F" w:rsidRPr="00302F0D">
              <w:t xml:space="preserve"> </w:t>
            </w:r>
            <w:r w:rsidRPr="00302F0D">
              <w:br/>
              <w:t xml:space="preserve">balance </w:t>
            </w:r>
            <w:r w:rsidR="00AB366F" w:rsidRPr="00302F0D">
              <w:t xml:space="preserve">as </w:t>
            </w:r>
            <w:r w:rsidRPr="00302F0D">
              <w:t xml:space="preserve">at </w:t>
            </w:r>
            <w:r w:rsidRPr="00302F0D">
              <w:br/>
              <w:t>30 June 202</w:t>
            </w:r>
            <w:r w:rsidR="00AB366F" w:rsidRPr="00302F0D">
              <w:t>2</w:t>
            </w:r>
          </w:p>
          <w:p w14:paraId="0B8D98C1" w14:textId="5C0C5E3D" w:rsidR="00A60C73" w:rsidRPr="00302F0D" w:rsidRDefault="00A60C73" w:rsidP="00867F3F">
            <w:pPr>
              <w:pStyle w:val="ARTableColSubheadRight"/>
              <w:spacing w:before="60"/>
            </w:pPr>
            <w:r w:rsidRPr="00302F0D">
              <w:t>$</w:t>
            </w:r>
            <w:r w:rsidR="00581B79" w:rsidRPr="00302F0D">
              <w:t>’</w:t>
            </w:r>
            <w:r w:rsidRPr="00302F0D">
              <w:t>000</w:t>
            </w:r>
          </w:p>
        </w:tc>
        <w:tc>
          <w:tcPr>
            <w:tcW w:w="1601" w:type="dxa"/>
            <w:tcBorders>
              <w:left w:val="nil"/>
            </w:tcBorders>
          </w:tcPr>
          <w:p w14:paraId="5229E5C0" w14:textId="379BF34B" w:rsidR="00A60C73" w:rsidRPr="00302F0D" w:rsidRDefault="00A60C73" w:rsidP="005048F7">
            <w:pPr>
              <w:pStyle w:val="ARTableColHeadRight"/>
              <w:spacing w:before="60"/>
            </w:pPr>
            <w:r w:rsidRPr="00302F0D">
              <w:t xml:space="preserve">Opening </w:t>
            </w:r>
            <w:r w:rsidRPr="00302F0D">
              <w:br/>
              <w:t xml:space="preserve">balance </w:t>
            </w:r>
            <w:r w:rsidR="005048F7" w:rsidRPr="00302F0D">
              <w:t xml:space="preserve">as </w:t>
            </w:r>
            <w:r w:rsidRPr="00302F0D">
              <w:t>at</w:t>
            </w:r>
            <w:r w:rsidR="005048F7" w:rsidRPr="00302F0D">
              <w:t xml:space="preserve"> </w:t>
            </w:r>
            <w:r w:rsidR="005048F7" w:rsidRPr="00302F0D">
              <w:br/>
            </w:r>
            <w:r w:rsidRPr="00302F0D">
              <w:t xml:space="preserve">1 July </w:t>
            </w:r>
            <w:r w:rsidR="005048F7" w:rsidRPr="00302F0D">
              <w:t>2020</w:t>
            </w:r>
          </w:p>
          <w:p w14:paraId="2C5FD516" w14:textId="42B9990E" w:rsidR="00A60C73" w:rsidRPr="00302F0D" w:rsidRDefault="00A60C73" w:rsidP="00867F3F">
            <w:pPr>
              <w:pStyle w:val="ARTableColSubheadRight"/>
              <w:spacing w:before="60"/>
            </w:pPr>
            <w:r w:rsidRPr="00302F0D">
              <w:t>$</w:t>
            </w:r>
            <w:r w:rsidR="00581B79" w:rsidRPr="00302F0D">
              <w:t>’</w:t>
            </w:r>
            <w:r w:rsidRPr="00302F0D">
              <w:t>000</w:t>
            </w:r>
          </w:p>
        </w:tc>
        <w:tc>
          <w:tcPr>
            <w:tcW w:w="1601" w:type="dxa"/>
          </w:tcPr>
          <w:p w14:paraId="737E7AC4" w14:textId="77777777" w:rsidR="00A60C73" w:rsidRPr="00302F0D" w:rsidRDefault="00A60C73" w:rsidP="00867F3F">
            <w:pPr>
              <w:pStyle w:val="ARTableColHeadRight"/>
              <w:spacing w:before="60"/>
            </w:pPr>
            <w:r w:rsidRPr="00302F0D">
              <w:t>Increase/</w:t>
            </w:r>
            <w:r w:rsidRPr="00302F0D">
              <w:br/>
              <w:t>(decrease)</w:t>
            </w:r>
            <w:r w:rsidRPr="00302F0D">
              <w:br/>
              <w:t>in funds</w:t>
            </w:r>
          </w:p>
          <w:p w14:paraId="56389FDF" w14:textId="37CE058E" w:rsidR="00A60C73" w:rsidRPr="00302F0D" w:rsidRDefault="00A60C73" w:rsidP="00867F3F">
            <w:pPr>
              <w:pStyle w:val="ARTableColSubheadRight"/>
              <w:spacing w:before="60"/>
            </w:pPr>
            <w:r w:rsidRPr="00302F0D">
              <w:t>$</w:t>
            </w:r>
            <w:r w:rsidR="00581B79" w:rsidRPr="00302F0D">
              <w:t>’</w:t>
            </w:r>
            <w:r w:rsidRPr="00302F0D">
              <w:t>000</w:t>
            </w:r>
          </w:p>
        </w:tc>
        <w:tc>
          <w:tcPr>
            <w:tcW w:w="1601" w:type="dxa"/>
          </w:tcPr>
          <w:p w14:paraId="555A12CA" w14:textId="0FA5D0BA" w:rsidR="00A60C73" w:rsidRPr="00302F0D" w:rsidRDefault="00A60C73" w:rsidP="00867F3F">
            <w:pPr>
              <w:pStyle w:val="ARTableColHeadRight"/>
              <w:spacing w:before="60"/>
            </w:pPr>
            <w:r w:rsidRPr="00302F0D">
              <w:t xml:space="preserve">Closing </w:t>
            </w:r>
            <w:r w:rsidRPr="00302F0D">
              <w:br/>
              <w:t xml:space="preserve">balance </w:t>
            </w:r>
            <w:r w:rsidR="005048F7" w:rsidRPr="00302F0D">
              <w:t xml:space="preserve">as </w:t>
            </w:r>
            <w:r w:rsidRPr="00302F0D">
              <w:t xml:space="preserve">at </w:t>
            </w:r>
            <w:r w:rsidRPr="00302F0D">
              <w:br/>
              <w:t>30 June 202</w:t>
            </w:r>
            <w:r w:rsidR="005048F7" w:rsidRPr="00302F0D">
              <w:t>1</w:t>
            </w:r>
          </w:p>
          <w:p w14:paraId="7B8FB4FB" w14:textId="2CA573BA" w:rsidR="00A60C73" w:rsidRPr="00302F0D" w:rsidRDefault="00A60C73" w:rsidP="00867F3F">
            <w:pPr>
              <w:pStyle w:val="ARTableColSubheadRight"/>
              <w:spacing w:before="60"/>
            </w:pPr>
            <w:r w:rsidRPr="00302F0D">
              <w:t>$</w:t>
            </w:r>
            <w:r w:rsidR="00581B79" w:rsidRPr="00302F0D">
              <w:t>’</w:t>
            </w:r>
            <w:r w:rsidRPr="00302F0D">
              <w:t>000</w:t>
            </w:r>
          </w:p>
        </w:tc>
      </w:tr>
      <w:tr w:rsidR="005048F7" w:rsidRPr="00302F0D" w14:paraId="27FB216C" w14:textId="77777777" w:rsidTr="00867F3F">
        <w:trPr>
          <w:cantSplit w:val="0"/>
        </w:trPr>
        <w:tc>
          <w:tcPr>
            <w:tcW w:w="13892" w:type="dxa"/>
            <w:gridSpan w:val="7"/>
          </w:tcPr>
          <w:p w14:paraId="69457089" w14:textId="033FA0D6" w:rsidR="005048F7" w:rsidRPr="00302F0D" w:rsidRDefault="005048F7" w:rsidP="005048F7">
            <w:pPr>
              <w:pStyle w:val="ARTableRowSubheadColour"/>
            </w:pPr>
            <w:r w:rsidRPr="00302F0D">
              <w:t>Administered trusts</w:t>
            </w:r>
          </w:p>
        </w:tc>
      </w:tr>
      <w:tr w:rsidR="005048F7" w:rsidRPr="00302F0D" w14:paraId="0199F5E2" w14:textId="77777777" w:rsidTr="00992A6A">
        <w:trPr>
          <w:cantSplit w:val="0"/>
        </w:trPr>
        <w:tc>
          <w:tcPr>
            <w:tcW w:w="4286" w:type="dxa"/>
          </w:tcPr>
          <w:p w14:paraId="683DE40E" w14:textId="22B32DBA" w:rsidR="005048F7" w:rsidRPr="00302F0D" w:rsidRDefault="005048F7" w:rsidP="005048F7">
            <w:pPr>
              <w:pStyle w:val="ARTableBody"/>
              <w:spacing w:before="80"/>
            </w:pPr>
            <w:r w:rsidRPr="00302F0D">
              <w:t>Vehicle Lease Trust</w:t>
            </w:r>
          </w:p>
        </w:tc>
        <w:tc>
          <w:tcPr>
            <w:tcW w:w="1601" w:type="dxa"/>
            <w:shd w:val="clear" w:color="auto" w:fill="EBEBEB"/>
          </w:tcPr>
          <w:p w14:paraId="2962D34A" w14:textId="59157FC3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4)</w:t>
            </w:r>
          </w:p>
        </w:tc>
        <w:tc>
          <w:tcPr>
            <w:tcW w:w="1601" w:type="dxa"/>
            <w:shd w:val="clear" w:color="auto" w:fill="EBEBEB"/>
          </w:tcPr>
          <w:p w14:paraId="4F508E6E" w14:textId="4ACD59BA" w:rsidR="005048F7" w:rsidRPr="00302F0D" w:rsidRDefault="005048F7" w:rsidP="005048F7">
            <w:pPr>
              <w:pStyle w:val="ARTableBodyRight"/>
              <w:spacing w:before="80"/>
            </w:pPr>
            <w:r w:rsidRPr="00302F0D">
              <w:t>23</w:t>
            </w:r>
          </w:p>
        </w:tc>
        <w:tc>
          <w:tcPr>
            <w:tcW w:w="1601" w:type="dxa"/>
            <w:tcBorders>
              <w:top w:val="dotted" w:sz="6" w:space="0" w:color="53565A"/>
              <w:right w:val="nil"/>
            </w:tcBorders>
            <w:shd w:val="clear" w:color="auto" w:fill="EBEBEB"/>
          </w:tcPr>
          <w:p w14:paraId="6074F5EA" w14:textId="40ACAB0F" w:rsidR="005048F7" w:rsidRPr="00302F0D" w:rsidRDefault="005048F7" w:rsidP="005048F7">
            <w:pPr>
              <w:pStyle w:val="ARTableBodyRight"/>
              <w:spacing w:before="80"/>
            </w:pPr>
            <w:r w:rsidRPr="00302F0D">
              <w:t>18</w:t>
            </w:r>
          </w:p>
        </w:tc>
        <w:tc>
          <w:tcPr>
            <w:tcW w:w="1601" w:type="dxa"/>
            <w:tcBorders>
              <w:left w:val="nil"/>
            </w:tcBorders>
          </w:tcPr>
          <w:p w14:paraId="020AF7B1" w14:textId="0421004D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4)</w:t>
            </w:r>
          </w:p>
        </w:tc>
        <w:tc>
          <w:tcPr>
            <w:tcW w:w="1601" w:type="dxa"/>
          </w:tcPr>
          <w:p w14:paraId="79CCE111" w14:textId="2595C574" w:rsidR="005048F7" w:rsidRPr="00302F0D" w:rsidRDefault="005048F7" w:rsidP="005048F7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601" w:type="dxa"/>
          </w:tcPr>
          <w:p w14:paraId="43E349FB" w14:textId="7ECDFAD3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4)</w:t>
            </w:r>
          </w:p>
        </w:tc>
      </w:tr>
      <w:tr w:rsidR="005048F7" w:rsidRPr="00302F0D" w14:paraId="07500BDD" w14:textId="77777777" w:rsidTr="00992A6A">
        <w:trPr>
          <w:cantSplit w:val="0"/>
        </w:trPr>
        <w:tc>
          <w:tcPr>
            <w:tcW w:w="4286" w:type="dxa"/>
          </w:tcPr>
          <w:p w14:paraId="0A7A8E76" w14:textId="01E48C2D" w:rsidR="005048F7" w:rsidRPr="00302F0D" w:rsidRDefault="005048F7" w:rsidP="005048F7">
            <w:pPr>
              <w:pStyle w:val="ARTableBody"/>
              <w:spacing w:before="80"/>
            </w:pPr>
            <w:r w:rsidRPr="00302F0D">
              <w:t>Public Service Commuter Club</w:t>
            </w:r>
            <w:r w:rsidRPr="00302F0D">
              <w:rPr>
                <w:rStyle w:val="Superscript"/>
              </w:rPr>
              <w:t>(i)</w:t>
            </w:r>
          </w:p>
        </w:tc>
        <w:tc>
          <w:tcPr>
            <w:tcW w:w="1601" w:type="dxa"/>
            <w:shd w:val="clear" w:color="auto" w:fill="EBEBEB"/>
          </w:tcPr>
          <w:p w14:paraId="1AB7F08E" w14:textId="49680EE4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207)</w:t>
            </w:r>
          </w:p>
        </w:tc>
        <w:tc>
          <w:tcPr>
            <w:tcW w:w="1601" w:type="dxa"/>
            <w:shd w:val="clear" w:color="auto" w:fill="EBEBEB"/>
          </w:tcPr>
          <w:p w14:paraId="1D943298" w14:textId="5F572736" w:rsidR="005048F7" w:rsidRPr="00302F0D" w:rsidRDefault="005048F7" w:rsidP="005048F7">
            <w:pPr>
              <w:pStyle w:val="ARTableBodyRight"/>
              <w:spacing w:before="80"/>
            </w:pPr>
            <w:r w:rsidRPr="00302F0D">
              <w:t>13</w:t>
            </w:r>
          </w:p>
        </w:tc>
        <w:tc>
          <w:tcPr>
            <w:tcW w:w="1601" w:type="dxa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5965B97C" w14:textId="5B2595C0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193)</w:t>
            </w:r>
          </w:p>
        </w:tc>
        <w:tc>
          <w:tcPr>
            <w:tcW w:w="1601" w:type="dxa"/>
            <w:tcBorders>
              <w:left w:val="nil"/>
            </w:tcBorders>
          </w:tcPr>
          <w:p w14:paraId="2E89BE73" w14:textId="235BFBA4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357)</w:t>
            </w:r>
          </w:p>
        </w:tc>
        <w:tc>
          <w:tcPr>
            <w:tcW w:w="1601" w:type="dxa"/>
          </w:tcPr>
          <w:p w14:paraId="755C0F53" w14:textId="70856A70" w:rsidR="005048F7" w:rsidRPr="00302F0D" w:rsidRDefault="005048F7" w:rsidP="005048F7">
            <w:pPr>
              <w:pStyle w:val="ARTableBodyRight"/>
              <w:spacing w:before="80"/>
            </w:pPr>
            <w:r w:rsidRPr="00302F0D">
              <w:t>151</w:t>
            </w:r>
          </w:p>
        </w:tc>
        <w:tc>
          <w:tcPr>
            <w:tcW w:w="1601" w:type="dxa"/>
          </w:tcPr>
          <w:p w14:paraId="67C4E347" w14:textId="4B29673D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207)</w:t>
            </w:r>
          </w:p>
        </w:tc>
      </w:tr>
      <w:tr w:rsidR="005048F7" w:rsidRPr="00302F0D" w14:paraId="288F7382" w14:textId="77777777" w:rsidTr="00992A6A">
        <w:trPr>
          <w:cantSplit w:val="0"/>
        </w:trPr>
        <w:tc>
          <w:tcPr>
            <w:tcW w:w="4286" w:type="dxa"/>
          </w:tcPr>
          <w:p w14:paraId="24E3D46F" w14:textId="224B222F" w:rsidR="005048F7" w:rsidRPr="00302F0D" w:rsidRDefault="005048F7" w:rsidP="005048F7">
            <w:pPr>
              <w:pStyle w:val="ARTableBody"/>
              <w:spacing w:before="80"/>
            </w:pPr>
            <w:r w:rsidRPr="00302F0D">
              <w:t>Departmental and Treasury trust accounts</w:t>
            </w:r>
          </w:p>
        </w:tc>
        <w:tc>
          <w:tcPr>
            <w:tcW w:w="1601" w:type="dxa"/>
            <w:shd w:val="clear" w:color="auto" w:fill="EBEBEB"/>
          </w:tcPr>
          <w:p w14:paraId="5359742D" w14:textId="25C1668E" w:rsidR="005048F7" w:rsidRPr="00302F0D" w:rsidRDefault="005048F7" w:rsidP="005048F7">
            <w:pPr>
              <w:pStyle w:val="ARTableBodyRight"/>
              <w:spacing w:before="80"/>
            </w:pPr>
            <w:r w:rsidRPr="00302F0D">
              <w:t>4,139</w:t>
            </w:r>
          </w:p>
        </w:tc>
        <w:tc>
          <w:tcPr>
            <w:tcW w:w="1601" w:type="dxa"/>
            <w:shd w:val="clear" w:color="auto" w:fill="EBEBEB"/>
          </w:tcPr>
          <w:p w14:paraId="29CAB1A0" w14:textId="0D6DE756" w:rsidR="005048F7" w:rsidRPr="00302F0D" w:rsidRDefault="005048F7" w:rsidP="005048F7">
            <w:pPr>
              <w:pStyle w:val="ARTableBodyRight"/>
              <w:spacing w:before="80"/>
            </w:pPr>
            <w:r w:rsidRPr="00302F0D">
              <w:t>2,302</w:t>
            </w:r>
          </w:p>
        </w:tc>
        <w:tc>
          <w:tcPr>
            <w:tcW w:w="1601" w:type="dxa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600D0158" w14:textId="469EAC40" w:rsidR="005048F7" w:rsidRPr="00302F0D" w:rsidRDefault="005048F7" w:rsidP="005048F7">
            <w:pPr>
              <w:pStyle w:val="ARTableBodyRight"/>
              <w:spacing w:before="80"/>
            </w:pPr>
            <w:r w:rsidRPr="00302F0D">
              <w:t>6,441</w:t>
            </w:r>
          </w:p>
        </w:tc>
        <w:tc>
          <w:tcPr>
            <w:tcW w:w="1601" w:type="dxa"/>
            <w:tcBorders>
              <w:left w:val="nil"/>
            </w:tcBorders>
          </w:tcPr>
          <w:p w14:paraId="6DF96BFA" w14:textId="3201835E" w:rsidR="005048F7" w:rsidRPr="00302F0D" w:rsidRDefault="005048F7" w:rsidP="005048F7">
            <w:pPr>
              <w:pStyle w:val="ARTableBodyRight"/>
              <w:spacing w:before="80"/>
            </w:pPr>
            <w:r w:rsidRPr="00302F0D">
              <w:t>6,655</w:t>
            </w:r>
          </w:p>
        </w:tc>
        <w:tc>
          <w:tcPr>
            <w:tcW w:w="1601" w:type="dxa"/>
          </w:tcPr>
          <w:p w14:paraId="14B03BF3" w14:textId="0D0F7B1E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2,516)</w:t>
            </w:r>
          </w:p>
        </w:tc>
        <w:tc>
          <w:tcPr>
            <w:tcW w:w="1601" w:type="dxa"/>
          </w:tcPr>
          <w:p w14:paraId="47F8A2EF" w14:textId="728068C0" w:rsidR="005048F7" w:rsidRPr="00302F0D" w:rsidRDefault="005048F7" w:rsidP="005048F7">
            <w:pPr>
              <w:pStyle w:val="ARTableBodyRight"/>
              <w:spacing w:before="80"/>
            </w:pPr>
            <w:r w:rsidRPr="00302F0D">
              <w:t>4,139</w:t>
            </w:r>
          </w:p>
        </w:tc>
      </w:tr>
      <w:tr w:rsidR="005048F7" w:rsidRPr="00302F0D" w14:paraId="723D13A2" w14:textId="77777777" w:rsidTr="00992A6A">
        <w:trPr>
          <w:cantSplit w:val="0"/>
        </w:trPr>
        <w:tc>
          <w:tcPr>
            <w:tcW w:w="4286" w:type="dxa"/>
          </w:tcPr>
          <w:p w14:paraId="224EFD0C" w14:textId="7663F056" w:rsidR="005048F7" w:rsidRPr="00302F0D" w:rsidRDefault="005048F7" w:rsidP="005048F7">
            <w:pPr>
              <w:pStyle w:val="ARTableBody"/>
              <w:spacing w:before="80"/>
            </w:pPr>
            <w:r w:rsidRPr="00302F0D">
              <w:t>Labour Hire Authority Trust</w:t>
            </w:r>
          </w:p>
        </w:tc>
        <w:tc>
          <w:tcPr>
            <w:tcW w:w="1601" w:type="dxa"/>
            <w:shd w:val="clear" w:color="auto" w:fill="EBEBEB"/>
          </w:tcPr>
          <w:p w14:paraId="4B4E7F63" w14:textId="15694A69" w:rsidR="005048F7" w:rsidRPr="00302F0D" w:rsidRDefault="005048F7" w:rsidP="005048F7">
            <w:pPr>
              <w:pStyle w:val="ARTableBodyRight"/>
              <w:spacing w:before="80"/>
            </w:pPr>
            <w:r w:rsidRPr="00302F0D">
              <w:t>20,374</w:t>
            </w:r>
          </w:p>
        </w:tc>
        <w:tc>
          <w:tcPr>
            <w:tcW w:w="1601" w:type="dxa"/>
            <w:shd w:val="clear" w:color="auto" w:fill="EBEBEB"/>
          </w:tcPr>
          <w:p w14:paraId="1D79E47D" w14:textId="7136F04A" w:rsidR="005048F7" w:rsidRPr="00302F0D" w:rsidRDefault="005048F7" w:rsidP="005048F7">
            <w:pPr>
              <w:pStyle w:val="ARTableBodyRight"/>
              <w:spacing w:before="80"/>
            </w:pPr>
            <w:r w:rsidRPr="00302F0D">
              <w:t>4,801</w:t>
            </w:r>
          </w:p>
        </w:tc>
        <w:tc>
          <w:tcPr>
            <w:tcW w:w="1601" w:type="dxa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683F5BFC" w14:textId="076AC151" w:rsidR="005048F7" w:rsidRPr="00302F0D" w:rsidRDefault="005048F7" w:rsidP="005048F7">
            <w:pPr>
              <w:pStyle w:val="ARTableBodyRight"/>
              <w:spacing w:before="80"/>
            </w:pPr>
            <w:r w:rsidRPr="00302F0D">
              <w:t>25,175</w:t>
            </w:r>
          </w:p>
        </w:tc>
        <w:tc>
          <w:tcPr>
            <w:tcW w:w="1601" w:type="dxa"/>
            <w:tcBorders>
              <w:left w:val="nil"/>
            </w:tcBorders>
          </w:tcPr>
          <w:p w14:paraId="61B8C4D0" w14:textId="42DDB265" w:rsidR="005048F7" w:rsidRPr="00302F0D" w:rsidRDefault="005048F7" w:rsidP="005048F7">
            <w:pPr>
              <w:pStyle w:val="ARTableBodyRight"/>
              <w:spacing w:before="80"/>
            </w:pPr>
            <w:r w:rsidRPr="00302F0D">
              <w:t>16,125</w:t>
            </w:r>
          </w:p>
        </w:tc>
        <w:tc>
          <w:tcPr>
            <w:tcW w:w="1601" w:type="dxa"/>
          </w:tcPr>
          <w:p w14:paraId="0863397B" w14:textId="16AA1B85" w:rsidR="005048F7" w:rsidRPr="00302F0D" w:rsidRDefault="005048F7" w:rsidP="005048F7">
            <w:pPr>
              <w:pStyle w:val="ARTableBodyRight"/>
              <w:spacing w:before="80"/>
            </w:pPr>
            <w:r w:rsidRPr="00302F0D">
              <w:t>4,249</w:t>
            </w:r>
          </w:p>
        </w:tc>
        <w:tc>
          <w:tcPr>
            <w:tcW w:w="1601" w:type="dxa"/>
          </w:tcPr>
          <w:p w14:paraId="61A0D5F5" w14:textId="568934F9" w:rsidR="005048F7" w:rsidRPr="00302F0D" w:rsidRDefault="005048F7" w:rsidP="005048F7">
            <w:pPr>
              <w:pStyle w:val="ARTableBodyRight"/>
              <w:spacing w:before="80"/>
            </w:pPr>
            <w:r w:rsidRPr="00302F0D">
              <w:t>20,374</w:t>
            </w:r>
          </w:p>
        </w:tc>
      </w:tr>
      <w:tr w:rsidR="005048F7" w:rsidRPr="00302F0D" w14:paraId="46D56E56" w14:textId="77777777" w:rsidTr="00992A6A">
        <w:trPr>
          <w:cantSplit w:val="0"/>
        </w:trPr>
        <w:tc>
          <w:tcPr>
            <w:tcW w:w="4286" w:type="dxa"/>
          </w:tcPr>
          <w:p w14:paraId="2C2722D1" w14:textId="7B9C3DE2" w:rsidR="005048F7" w:rsidRPr="00302F0D" w:rsidRDefault="005048F7" w:rsidP="005048F7">
            <w:pPr>
              <w:pStyle w:val="ARTableBody"/>
              <w:spacing w:before="80"/>
            </w:pPr>
            <w:r w:rsidRPr="00302F0D">
              <w:t>Intergovernmental Trust</w:t>
            </w:r>
          </w:p>
        </w:tc>
        <w:tc>
          <w:tcPr>
            <w:tcW w:w="1601" w:type="dxa"/>
            <w:shd w:val="clear" w:color="auto" w:fill="EBEBEB"/>
          </w:tcPr>
          <w:p w14:paraId="746F743B" w14:textId="5B68DA41" w:rsidR="005048F7" w:rsidRPr="00302F0D" w:rsidRDefault="005048F7" w:rsidP="005048F7">
            <w:pPr>
              <w:pStyle w:val="ARTableBodyRight"/>
              <w:spacing w:before="80"/>
            </w:pPr>
            <w:r w:rsidRPr="00302F0D">
              <w:t>3</w:t>
            </w:r>
          </w:p>
        </w:tc>
        <w:tc>
          <w:tcPr>
            <w:tcW w:w="1601" w:type="dxa"/>
            <w:shd w:val="clear" w:color="auto" w:fill="EBEBEB"/>
          </w:tcPr>
          <w:p w14:paraId="72CAE022" w14:textId="2360BD87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3)</w:t>
            </w:r>
          </w:p>
        </w:tc>
        <w:tc>
          <w:tcPr>
            <w:tcW w:w="1601" w:type="dxa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6C057D59" w14:textId="3B6196F0" w:rsidR="005048F7" w:rsidRPr="00302F0D" w:rsidRDefault="00BE28CD" w:rsidP="005048F7">
            <w:pPr>
              <w:pStyle w:val="ARTableBodyRight"/>
              <w:spacing w:before="80"/>
            </w:pPr>
            <w:r>
              <w:t>–</w:t>
            </w:r>
          </w:p>
        </w:tc>
        <w:tc>
          <w:tcPr>
            <w:tcW w:w="1601" w:type="dxa"/>
            <w:tcBorders>
              <w:left w:val="nil"/>
            </w:tcBorders>
          </w:tcPr>
          <w:p w14:paraId="29A6A90F" w14:textId="79FDCAA7" w:rsidR="005048F7" w:rsidRPr="00302F0D" w:rsidRDefault="005048F7" w:rsidP="005048F7">
            <w:pPr>
              <w:pStyle w:val="ARTableBodyRight"/>
              <w:spacing w:before="80"/>
            </w:pPr>
            <w:r w:rsidRPr="00302F0D">
              <w:t>2,420</w:t>
            </w:r>
          </w:p>
        </w:tc>
        <w:tc>
          <w:tcPr>
            <w:tcW w:w="1601" w:type="dxa"/>
          </w:tcPr>
          <w:p w14:paraId="79B06350" w14:textId="765406B1" w:rsidR="005048F7" w:rsidRPr="00302F0D" w:rsidRDefault="005048F7" w:rsidP="005048F7">
            <w:pPr>
              <w:pStyle w:val="ARTableBodyRight"/>
              <w:spacing w:before="80"/>
            </w:pPr>
            <w:r w:rsidRPr="00302F0D">
              <w:t>(2,417)</w:t>
            </w:r>
          </w:p>
        </w:tc>
        <w:tc>
          <w:tcPr>
            <w:tcW w:w="1601" w:type="dxa"/>
          </w:tcPr>
          <w:p w14:paraId="7EDEDD1C" w14:textId="42281AA1" w:rsidR="005048F7" w:rsidRPr="00302F0D" w:rsidRDefault="005048F7" w:rsidP="005048F7">
            <w:pPr>
              <w:pStyle w:val="ARTableBodyRight"/>
              <w:spacing w:before="80"/>
            </w:pPr>
            <w:r w:rsidRPr="00302F0D">
              <w:t>3</w:t>
            </w:r>
          </w:p>
        </w:tc>
      </w:tr>
      <w:tr w:rsidR="005048F7" w:rsidRPr="00302F0D" w14:paraId="48F841CA" w14:textId="77777777" w:rsidTr="00992A6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4286" w:type="dxa"/>
          </w:tcPr>
          <w:p w14:paraId="04F6BA21" w14:textId="6608130F" w:rsidR="005048F7" w:rsidRPr="00302F0D" w:rsidRDefault="005048F7" w:rsidP="005048F7">
            <w:pPr>
              <w:pStyle w:val="ARTableBodyBold"/>
            </w:pPr>
            <w:r w:rsidRPr="00302F0D">
              <w:t>Total administered trusts</w:t>
            </w:r>
          </w:p>
        </w:tc>
        <w:tc>
          <w:tcPr>
            <w:tcW w:w="1601" w:type="dxa"/>
            <w:shd w:val="clear" w:color="auto" w:fill="EBEBEB"/>
          </w:tcPr>
          <w:p w14:paraId="084F3226" w14:textId="6E9EF1EC" w:rsidR="005048F7" w:rsidRPr="00302F0D" w:rsidRDefault="005048F7" w:rsidP="005048F7">
            <w:pPr>
              <w:pStyle w:val="ARTableBodyRightBold"/>
            </w:pPr>
            <w:r w:rsidRPr="00302F0D">
              <w:t>24,305</w:t>
            </w:r>
          </w:p>
        </w:tc>
        <w:tc>
          <w:tcPr>
            <w:tcW w:w="1601" w:type="dxa"/>
            <w:shd w:val="clear" w:color="auto" w:fill="EBEBEB"/>
          </w:tcPr>
          <w:p w14:paraId="61438B15" w14:textId="269FE088" w:rsidR="005048F7" w:rsidRPr="00302F0D" w:rsidRDefault="005048F7" w:rsidP="005048F7">
            <w:pPr>
              <w:pStyle w:val="ARTableBodyRightBold"/>
            </w:pPr>
            <w:r w:rsidRPr="00302F0D">
              <w:t>7,137</w:t>
            </w:r>
          </w:p>
        </w:tc>
        <w:tc>
          <w:tcPr>
            <w:tcW w:w="1601" w:type="dxa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773B9611" w14:textId="5E564E23" w:rsidR="005048F7" w:rsidRPr="00302F0D" w:rsidRDefault="005048F7" w:rsidP="005048F7">
            <w:pPr>
              <w:pStyle w:val="ARTableBodyRightBold"/>
            </w:pPr>
            <w:r w:rsidRPr="00302F0D">
              <w:t>31,442</w:t>
            </w:r>
          </w:p>
        </w:tc>
        <w:tc>
          <w:tcPr>
            <w:tcW w:w="1601" w:type="dxa"/>
            <w:tcBorders>
              <w:left w:val="nil"/>
            </w:tcBorders>
          </w:tcPr>
          <w:p w14:paraId="43F90A87" w14:textId="1FCE3F06" w:rsidR="005048F7" w:rsidRPr="00302F0D" w:rsidRDefault="005048F7" w:rsidP="005048F7">
            <w:pPr>
              <w:pStyle w:val="ARTableBodyRightBold"/>
            </w:pPr>
            <w:r w:rsidRPr="00302F0D">
              <w:t>24,839</w:t>
            </w:r>
          </w:p>
        </w:tc>
        <w:tc>
          <w:tcPr>
            <w:tcW w:w="1601" w:type="dxa"/>
          </w:tcPr>
          <w:p w14:paraId="4415BCBA" w14:textId="31C93002" w:rsidR="005048F7" w:rsidRPr="00302F0D" w:rsidRDefault="005048F7" w:rsidP="005048F7">
            <w:pPr>
              <w:pStyle w:val="ARTableBodyRightBold"/>
            </w:pPr>
            <w:r w:rsidRPr="00302F0D">
              <w:t>(534)</w:t>
            </w:r>
          </w:p>
        </w:tc>
        <w:tc>
          <w:tcPr>
            <w:tcW w:w="1601" w:type="dxa"/>
          </w:tcPr>
          <w:p w14:paraId="10F603B0" w14:textId="4E761291" w:rsidR="005048F7" w:rsidRPr="00302F0D" w:rsidRDefault="005048F7" w:rsidP="005048F7">
            <w:pPr>
              <w:pStyle w:val="ARTableBodyRightBold"/>
            </w:pPr>
            <w:r w:rsidRPr="00302F0D">
              <w:t>24,305</w:t>
            </w:r>
          </w:p>
        </w:tc>
      </w:tr>
    </w:tbl>
    <w:p w14:paraId="4E89981D" w14:textId="4EEE055F" w:rsidR="00CA3D41" w:rsidRPr="00302F0D" w:rsidRDefault="00CA3D41" w:rsidP="005E0F73">
      <w:pPr>
        <w:pStyle w:val="ARTableFootnote"/>
      </w:pPr>
      <w:r w:rsidRPr="00302F0D">
        <w:t>Note:</w:t>
      </w:r>
    </w:p>
    <w:p w14:paraId="7BF1D155" w14:textId="3B4BFE45" w:rsidR="00B121D5" w:rsidRPr="00302F0D" w:rsidRDefault="005E0F73" w:rsidP="00870645">
      <w:pPr>
        <w:pStyle w:val="ARTableFootnoteIndent"/>
      </w:pPr>
      <w:r w:rsidRPr="00302F0D">
        <w:t>(i)</w:t>
      </w:r>
      <w:r w:rsidRPr="00302F0D">
        <w:tab/>
      </w:r>
      <w:r w:rsidR="00CA3D41" w:rsidRPr="00302F0D">
        <w:t xml:space="preserve">This relates to </w:t>
      </w:r>
      <w:r w:rsidR="00770F4E">
        <w:t xml:space="preserve">the </w:t>
      </w:r>
      <w:r w:rsidR="00CA3D41" w:rsidRPr="00302F0D">
        <w:t xml:space="preserve">timing of </w:t>
      </w:r>
      <w:r w:rsidR="00770F4E">
        <w:t xml:space="preserve">an </w:t>
      </w:r>
      <w:r w:rsidR="00CA3D41" w:rsidRPr="00302F0D">
        <w:t>upfront payment to the Public Transport Corporation and receipt of amounts associated with the scheme by deductions from club members salaries.</w:t>
      </w:r>
    </w:p>
    <w:sectPr w:rsidR="00B121D5" w:rsidRPr="00302F0D" w:rsidSect="00870645">
      <w:footerReference w:type="even" r:id="rId13"/>
      <w:footerReference w:type="default" r:id="rId14"/>
      <w:pgSz w:w="16840" w:h="11901" w:orient="landscape" w:code="9"/>
      <w:pgMar w:top="1701" w:right="1701" w:bottom="1701" w:left="1247" w:header="454" w:footer="454" w:gutter="0"/>
      <w:cols w:space="454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6"/>
    </wne:keymap>
    <wne:keymap wne:kcmPrimary="0261">
      <wne:acd wne:acdName="acd0"/>
    </wne:keymap>
    <wne:keymap wne:kcmPrimary="0262">
      <wne:fci wne:fciName="TableMergeCells" wne:swArg="0000"/>
    </wne:keymap>
    <wne:keymap wne:kcmPrimary="0264">
      <wne:acd wne:acdName="acd2"/>
    </wne:keymap>
    <wne:keymap wne:kcmPrimary="0265">
      <wne:acd wne:acdName="acd3"/>
    </wne:keymap>
    <wne:keymap wne:kcmPrimary="0267">
      <wne:acd wne:acdName="acd4"/>
    </wne:keymap>
    <wne:keymap wne:kcmPrimary="0268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FgA" wne:acdName="acd0" wne:fciIndexBasedOn="0065"/>
    <wne:acd wne:acdName="acd1" wne:fciIndexBasedOn="0065"/>
    <wne:acd wne:argValue="AgBBAFIAIABCAG8AZAB5AA==" wne:acdName="acd2" wne:fciIndexBasedOn="0065"/>
    <wne:acd wne:argValue="AgBBAFIAIABCAHUAbABsAGUAdAAgADEA" wne:acdName="acd3" wne:fciIndexBasedOn="0065"/>
    <wne:acd wne:argValue="AgBBAFIAIABUAGEAYgBsAGUAIABGAG8AbwB0AG4AbwB0AGUA" wne:acdName="acd4" wne:fciIndexBasedOn="0065"/>
    <wne:acd wne:argValue="AgBBAFIAIABUAGEAYgBsAGUAIABGAG8AbwB0AG4AbwB0AGUAIABJAG4AZABlAG4AdAA=" wne:acdName="acd5" wne:fciIndexBasedOn="0065"/>
    <wne:acd wne:argValue="AgBTAHUAcABlAHIAcwBjAHIAaQBwAHQ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5D39A" w14:textId="77777777" w:rsidR="00F47C2F" w:rsidRDefault="00F47C2F" w:rsidP="00D8094D">
      <w:pPr>
        <w:spacing w:before="0" w:after="0" w:line="240" w:lineRule="auto"/>
      </w:pPr>
      <w:r>
        <w:separator/>
      </w:r>
    </w:p>
  </w:endnote>
  <w:endnote w:type="continuationSeparator" w:id="0">
    <w:p w14:paraId="4D7E2F00" w14:textId="77777777" w:rsidR="00F47C2F" w:rsidRDefault="00F47C2F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6A54F472" w14:textId="77777777" w:rsidR="00F47C2F" w:rsidRDefault="00F47C2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IC SemiBold">
    <w:panose1 w:val="00000700000000000000"/>
    <w:charset w:val="00"/>
    <w:family w:val="auto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IC SemiBold Italic">
    <w:panose1 w:val="00000700000000000000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2B941" w14:textId="6607A72F" w:rsidR="00EB4E12" w:rsidRDefault="00EB4E12" w:rsidP="00554983">
    <w:pPr>
      <w:pStyle w:val="ARFooter"/>
    </w:pPr>
    <w:r w:rsidRPr="00C710E9">
      <w:rPr>
        <w:rStyle w:val="PageNumber"/>
      </w:rPr>
      <w:fldChar w:fldCharType="begin"/>
    </w:r>
    <w:r w:rsidRPr="00C710E9">
      <w:rPr>
        <w:rStyle w:val="PageNumber"/>
      </w:rPr>
      <w:instrText xml:space="preserve"> PAGE </w:instrText>
    </w:r>
    <w:r w:rsidRPr="00C710E9">
      <w:rPr>
        <w:rStyle w:val="PageNumber"/>
      </w:rPr>
      <w:fldChar w:fldCharType="separate"/>
    </w:r>
    <w:r>
      <w:rPr>
        <w:rStyle w:val="PageNumber"/>
        <w:noProof/>
      </w:rPr>
      <w:t>98</w:t>
    </w:r>
    <w:r w:rsidRPr="00C710E9">
      <w:rPr>
        <w:rStyle w:val="PageNumber"/>
      </w:rPr>
      <w:fldChar w:fldCharType="end"/>
    </w:r>
    <w:r>
      <w:tab/>
      <w:t>Department of Premier and Cabinet Annual Report 2021–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BFA26" w14:textId="21AFCD17" w:rsidR="00EB4E12" w:rsidRDefault="00EB4E12" w:rsidP="0064768A">
    <w:pPr>
      <w:pStyle w:val="ARFooter"/>
    </w:pPr>
    <w:r>
      <w:t>Section 3: Financial statements</w:t>
    </w:r>
    <w:r w:rsidRPr="002378D8">
      <w:tab/>
    </w:r>
    <w:r w:rsidRPr="00554983">
      <w:rPr>
        <w:rStyle w:val="PageNumber"/>
      </w:rPr>
      <w:fldChar w:fldCharType="begin"/>
    </w:r>
    <w:r w:rsidRPr="00554983">
      <w:rPr>
        <w:rStyle w:val="PageNumber"/>
      </w:rPr>
      <w:instrText xml:space="preserve"> PAGE </w:instrText>
    </w:r>
    <w:r w:rsidRPr="00554983">
      <w:rPr>
        <w:rStyle w:val="PageNumber"/>
      </w:rPr>
      <w:fldChar w:fldCharType="separate"/>
    </w:r>
    <w:r>
      <w:rPr>
        <w:rStyle w:val="PageNumber"/>
        <w:noProof/>
      </w:rPr>
      <w:t>99</w:t>
    </w:r>
    <w:r w:rsidRPr="0055498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16B0E" w14:textId="77777777" w:rsidR="00F47C2F" w:rsidRDefault="00F47C2F" w:rsidP="00D8094D">
      <w:pPr>
        <w:spacing w:before="0" w:after="0" w:line="240" w:lineRule="auto"/>
      </w:pPr>
      <w:r>
        <w:separator/>
      </w:r>
    </w:p>
  </w:footnote>
  <w:footnote w:type="continuationSeparator" w:id="0">
    <w:p w14:paraId="1CF08308" w14:textId="77777777" w:rsidR="00F47C2F" w:rsidRDefault="00F47C2F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0704DCD4" w14:textId="77777777" w:rsidR="00F47C2F" w:rsidRDefault="00F47C2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BB000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6EE77F9"/>
    <w:multiLevelType w:val="multilevel"/>
    <w:tmpl w:val="F104AB12"/>
    <w:numStyleLink w:val="NumberedHeadings"/>
  </w:abstractNum>
  <w:abstractNum w:abstractNumId="3" w15:restartNumberingAfterBreak="0">
    <w:nsid w:val="09360D20"/>
    <w:multiLevelType w:val="hybridMultilevel"/>
    <w:tmpl w:val="5DA4BC0A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BE1B8B"/>
    <w:multiLevelType w:val="hybridMultilevel"/>
    <w:tmpl w:val="D7DC94D4"/>
    <w:lvl w:ilvl="0" w:tplc="74A2FC7C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A0EE3"/>
    <w:multiLevelType w:val="hybridMultilevel"/>
    <w:tmpl w:val="31B8AE1E"/>
    <w:lvl w:ilvl="0" w:tplc="324E416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776E18"/>
    <w:multiLevelType w:val="multilevel"/>
    <w:tmpl w:val="0EA88B0C"/>
    <w:styleLink w:val="ZZQuotebullets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0F7D51E2"/>
    <w:multiLevelType w:val="hybridMultilevel"/>
    <w:tmpl w:val="0AE4373A"/>
    <w:lvl w:ilvl="0" w:tplc="0B4CA888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34E65"/>
    <w:multiLevelType w:val="hybridMultilevel"/>
    <w:tmpl w:val="A06E2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B1454"/>
    <w:multiLevelType w:val="multilevel"/>
    <w:tmpl w:val="44AE17F2"/>
    <w:styleLink w:val="ZZTablebullets"/>
    <w:lvl w:ilvl="0">
      <w:start w:val="1"/>
      <w:numFmt w:val="bullet"/>
      <w:pStyle w:val="ARTableBullet"/>
      <w:lvlText w:val="–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E3B6957"/>
    <w:multiLevelType w:val="hybridMultilevel"/>
    <w:tmpl w:val="B6DCB8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F42D3B4">
      <w:numFmt w:val="bullet"/>
      <w:lvlText w:val="•"/>
      <w:lvlJc w:val="left"/>
      <w:pPr>
        <w:ind w:left="1290" w:hanging="570"/>
      </w:pPr>
      <w:rPr>
        <w:rFonts w:ascii="Calibri" w:eastAsiaTheme="minorHAnsi" w:hAnsi="Calibri" w:cstheme="minorBidi" w:hint="default"/>
        <w:b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E4225A"/>
    <w:multiLevelType w:val="hybridMultilevel"/>
    <w:tmpl w:val="CECE37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063988"/>
    <w:multiLevelType w:val="hybridMultilevel"/>
    <w:tmpl w:val="632E509C"/>
    <w:lvl w:ilvl="0" w:tplc="ADF03C0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B4CAA"/>
    <w:multiLevelType w:val="hybridMultilevel"/>
    <w:tmpl w:val="0EC4BA86"/>
    <w:lvl w:ilvl="0" w:tplc="1E4A51B2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17" w15:restartNumberingAfterBreak="0">
    <w:nsid w:val="33EF0F6D"/>
    <w:multiLevelType w:val="hybridMultilevel"/>
    <w:tmpl w:val="CB982896"/>
    <w:lvl w:ilvl="0" w:tplc="6E22823C">
      <w:start w:val="1"/>
      <w:numFmt w:val="lowerRoman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A15C70"/>
    <w:multiLevelType w:val="hybridMultilevel"/>
    <w:tmpl w:val="C004E8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935705A"/>
    <w:multiLevelType w:val="hybridMultilevel"/>
    <w:tmpl w:val="0FB86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81464"/>
    <w:multiLevelType w:val="hybridMultilevel"/>
    <w:tmpl w:val="49F0EADC"/>
    <w:lvl w:ilvl="0" w:tplc="51C0BD14">
      <w:start w:val="1"/>
      <w:numFmt w:val="lowerRoman"/>
      <w:lvlText w:val="(%1)"/>
      <w:lvlJc w:val="left"/>
      <w:pPr>
        <w:ind w:left="720" w:hanging="720"/>
      </w:pPr>
      <w:rPr>
        <w:rFonts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DCD23A4"/>
    <w:multiLevelType w:val="hybridMultilevel"/>
    <w:tmpl w:val="5726D60E"/>
    <w:lvl w:ilvl="0" w:tplc="D6FAE1F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446D3A6A"/>
    <w:multiLevelType w:val="multilevel"/>
    <w:tmpl w:val="7B804CF0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vanish w:val="0"/>
        <w:color w:val="auto"/>
        <w:sz w:val="18"/>
        <w:szCs w:val="18"/>
      </w:rPr>
    </w:lvl>
    <w:lvl w:ilvl="1">
      <w:start w:val="1"/>
      <w:numFmt w:val="bullet"/>
      <w:lvlText w:val="–"/>
      <w:lvlJc w:val="left"/>
      <w:pPr>
        <w:tabs>
          <w:tab w:val="num" w:pos="576"/>
        </w:tabs>
        <w:ind w:left="576" w:hanging="288"/>
      </w:pPr>
      <w:rPr>
        <w:rFonts w:ascii="Calibri" w:hAnsi="Calibri" w:hint="default"/>
        <w:b w:val="0"/>
        <w:i w:val="0"/>
        <w:vanish w:val="0"/>
        <w:color w:val="auto"/>
        <w:sz w:val="22"/>
      </w:rPr>
    </w:lvl>
    <w:lvl w:ilvl="2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  <w:b w:val="0"/>
        <w:i w:val="0"/>
        <w:vanish w:val="0"/>
        <w:color w:val="4D4D4D"/>
        <w:sz w:val="22"/>
      </w:rPr>
    </w:lvl>
    <w:lvl w:ilvl="3">
      <w:start w:val="1"/>
      <w:numFmt w:val="bullet"/>
      <w:lvlText w:val="–"/>
      <w:lvlJc w:val="left"/>
      <w:pPr>
        <w:tabs>
          <w:tab w:val="num" w:pos="1152"/>
        </w:tabs>
        <w:ind w:left="1152" w:hanging="288"/>
      </w:pPr>
      <w:rPr>
        <w:rFonts w:ascii="Calibri" w:hAnsi="Calibri" w:hint="default"/>
        <w:b w:val="0"/>
        <w:i w:val="0"/>
        <w:vanish w:val="0"/>
        <w:color w:val="auto"/>
        <w:sz w:val="22"/>
      </w:rPr>
    </w:lvl>
    <w:lvl w:ilvl="4">
      <w:start w:val="1"/>
      <w:numFmt w:val="bullet"/>
      <w:lvlText w:val=""/>
      <w:lvlJc w:val="left"/>
      <w:pPr>
        <w:tabs>
          <w:tab w:val="num" w:pos="2211"/>
        </w:tabs>
        <w:ind w:left="2211" w:hanging="283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5">
      <w:start w:val="1"/>
      <w:numFmt w:val="bullet"/>
      <w:lvlText w:val=""/>
      <w:lvlJc w:val="left"/>
      <w:pPr>
        <w:tabs>
          <w:tab w:val="num" w:pos="2495"/>
        </w:tabs>
        <w:ind w:left="2495" w:hanging="284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6">
      <w:start w:val="1"/>
      <w:numFmt w:val="bullet"/>
      <w:lvlText w:val=""/>
      <w:lvlJc w:val="left"/>
      <w:pPr>
        <w:tabs>
          <w:tab w:val="num" w:pos="2778"/>
        </w:tabs>
        <w:ind w:left="2778" w:hanging="283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7">
      <w:start w:val="1"/>
      <w:numFmt w:val="bullet"/>
      <w:lvlText w:val=""/>
      <w:lvlJc w:val="left"/>
      <w:pPr>
        <w:tabs>
          <w:tab w:val="num" w:pos="3062"/>
        </w:tabs>
        <w:ind w:left="3062" w:hanging="284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8">
      <w:start w:val="1"/>
      <w:numFmt w:val="bullet"/>
      <w:lvlText w:val=""/>
      <w:lvlJc w:val="left"/>
      <w:pPr>
        <w:tabs>
          <w:tab w:val="num" w:pos="3345"/>
        </w:tabs>
        <w:ind w:left="3345" w:hanging="283"/>
      </w:pPr>
      <w:rPr>
        <w:rFonts w:ascii="Symbol" w:hAnsi="Symbol" w:hint="default"/>
        <w:b w:val="0"/>
        <w:i w:val="0"/>
        <w:vanish w:val="0"/>
        <w:color w:val="auto"/>
        <w:sz w:val="22"/>
      </w:rPr>
    </w:lvl>
  </w:abstractNum>
  <w:abstractNum w:abstractNumId="26" w15:restartNumberingAfterBreak="0">
    <w:nsid w:val="46CD5C1B"/>
    <w:multiLevelType w:val="hybridMultilevel"/>
    <w:tmpl w:val="7640E70A"/>
    <w:lvl w:ilvl="0" w:tplc="6E22823C">
      <w:start w:val="1"/>
      <w:numFmt w:val="lowerRoman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91441A5"/>
    <w:multiLevelType w:val="hybridMultilevel"/>
    <w:tmpl w:val="C01C7C44"/>
    <w:lvl w:ilvl="0" w:tplc="CF5EC49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B6367C4"/>
    <w:multiLevelType w:val="multilevel"/>
    <w:tmpl w:val="F104AB12"/>
    <w:styleLink w:val="NumberedHeadings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18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D574B2D"/>
    <w:multiLevelType w:val="hybridMultilevel"/>
    <w:tmpl w:val="F52ADF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4344C5"/>
    <w:multiLevelType w:val="hybridMultilevel"/>
    <w:tmpl w:val="D138D178"/>
    <w:lvl w:ilvl="0" w:tplc="821274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A057E"/>
    <w:multiLevelType w:val="hybridMultilevel"/>
    <w:tmpl w:val="0BFC1E9C"/>
    <w:lvl w:ilvl="0" w:tplc="A4FE29D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8EF1C24"/>
    <w:multiLevelType w:val="multilevel"/>
    <w:tmpl w:val="65862D22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D50032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595C7188"/>
    <w:multiLevelType w:val="hybridMultilevel"/>
    <w:tmpl w:val="4D5E9CD4"/>
    <w:lvl w:ilvl="0" w:tplc="1F2404F2">
      <w:start w:val="1"/>
      <w:numFmt w:val="lowerRoman"/>
      <w:lvlText w:val="(%1)"/>
      <w:lvlJc w:val="left"/>
      <w:pPr>
        <w:ind w:left="720" w:hanging="72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AA7C9C"/>
    <w:multiLevelType w:val="hybridMultilevel"/>
    <w:tmpl w:val="07CC5B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AA3CB4"/>
    <w:multiLevelType w:val="hybridMultilevel"/>
    <w:tmpl w:val="01E0679A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0EB6A1D"/>
    <w:multiLevelType w:val="hybridMultilevel"/>
    <w:tmpl w:val="0AF495B6"/>
    <w:lvl w:ilvl="0" w:tplc="2628342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1ED13F5"/>
    <w:multiLevelType w:val="hybridMultilevel"/>
    <w:tmpl w:val="0226E33E"/>
    <w:lvl w:ilvl="0" w:tplc="6A884BB0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9F528F"/>
    <w:multiLevelType w:val="hybridMultilevel"/>
    <w:tmpl w:val="C3DA2430"/>
    <w:lvl w:ilvl="0" w:tplc="74A2FC7C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DA35A1A"/>
    <w:multiLevelType w:val="hybridMultilevel"/>
    <w:tmpl w:val="A1F48FDA"/>
    <w:lvl w:ilvl="0" w:tplc="B17A0C2E">
      <w:start w:val="1"/>
      <w:numFmt w:val="lowerRoman"/>
      <w:lvlText w:val="(%1)"/>
      <w:lvlJc w:val="left"/>
      <w:pPr>
        <w:ind w:left="720" w:hanging="720"/>
      </w:pPr>
      <w:rPr>
        <w:rFonts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B8863B8"/>
    <w:multiLevelType w:val="hybridMultilevel"/>
    <w:tmpl w:val="97647A9A"/>
    <w:lvl w:ilvl="0" w:tplc="72D279A8">
      <w:start w:val="1"/>
      <w:numFmt w:val="lowerRoman"/>
      <w:lvlText w:val="(%1)"/>
      <w:lvlJc w:val="left"/>
      <w:pPr>
        <w:ind w:left="720" w:hanging="720"/>
      </w:pPr>
      <w:rPr>
        <w:rFonts w:asciiTheme="minorHAnsi" w:hAnsiTheme="minorHAnsi"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34014106">
    <w:abstractNumId w:val="6"/>
  </w:num>
  <w:num w:numId="2" w16cid:durableId="1520897593">
    <w:abstractNumId w:val="29"/>
  </w:num>
  <w:num w:numId="3" w16cid:durableId="1174422577">
    <w:abstractNumId w:val="2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15026323">
    <w:abstractNumId w:val="19"/>
  </w:num>
  <w:num w:numId="5" w16cid:durableId="1676684554">
    <w:abstractNumId w:val="22"/>
  </w:num>
  <w:num w:numId="6" w16cid:durableId="1865438175">
    <w:abstractNumId w:val="16"/>
  </w:num>
  <w:num w:numId="7" w16cid:durableId="967397589">
    <w:abstractNumId w:val="1"/>
  </w:num>
  <w:num w:numId="8" w16cid:durableId="358356338">
    <w:abstractNumId w:val="29"/>
  </w:num>
  <w:num w:numId="9" w16cid:durableId="1440947104">
    <w:abstractNumId w:val="33"/>
  </w:num>
  <w:num w:numId="10" w16cid:durableId="862013500">
    <w:abstractNumId w:val="7"/>
  </w:num>
  <w:num w:numId="11" w16cid:durableId="1348023129">
    <w:abstractNumId w:val="10"/>
  </w:num>
  <w:num w:numId="12" w16cid:durableId="1089892481">
    <w:abstractNumId w:val="12"/>
  </w:num>
  <w:num w:numId="13" w16cid:durableId="1347563480">
    <w:abstractNumId w:val="30"/>
  </w:num>
  <w:num w:numId="14" w16cid:durableId="2121410949">
    <w:abstractNumId w:val="18"/>
  </w:num>
  <w:num w:numId="15" w16cid:durableId="1933388359">
    <w:abstractNumId w:val="37"/>
  </w:num>
  <w:num w:numId="16" w16cid:durableId="2097558836">
    <w:abstractNumId w:val="11"/>
  </w:num>
  <w:num w:numId="17" w16cid:durableId="646780507">
    <w:abstractNumId w:val="13"/>
  </w:num>
  <w:num w:numId="18" w16cid:durableId="1011487654">
    <w:abstractNumId w:val="0"/>
  </w:num>
  <w:num w:numId="19" w16cid:durableId="1076973067">
    <w:abstractNumId w:val="28"/>
  </w:num>
  <w:num w:numId="20" w16cid:durableId="1329095171">
    <w:abstractNumId w:val="2"/>
  </w:num>
  <w:num w:numId="21" w16cid:durableId="1479033932">
    <w:abstractNumId w:val="17"/>
  </w:num>
  <w:num w:numId="22" w16cid:durableId="620770480">
    <w:abstractNumId w:val="8"/>
  </w:num>
  <w:num w:numId="23" w16cid:durableId="179971529">
    <w:abstractNumId w:val="36"/>
  </w:num>
  <w:num w:numId="24" w16cid:durableId="1189833619">
    <w:abstractNumId w:val="26"/>
  </w:num>
  <w:num w:numId="25" w16cid:durableId="1252589675">
    <w:abstractNumId w:val="25"/>
  </w:num>
  <w:num w:numId="26" w16cid:durableId="1113088522">
    <w:abstractNumId w:val="14"/>
  </w:num>
  <w:num w:numId="27" w16cid:durableId="854732891">
    <w:abstractNumId w:val="38"/>
  </w:num>
  <w:num w:numId="28" w16cid:durableId="1644964034">
    <w:abstractNumId w:val="34"/>
  </w:num>
  <w:num w:numId="29" w16cid:durableId="101730758">
    <w:abstractNumId w:val="15"/>
  </w:num>
  <w:num w:numId="30" w16cid:durableId="1348826664">
    <w:abstractNumId w:val="35"/>
  </w:num>
  <w:num w:numId="31" w16cid:durableId="1248924130">
    <w:abstractNumId w:val="40"/>
  </w:num>
  <w:num w:numId="32" w16cid:durableId="1617980669">
    <w:abstractNumId w:val="5"/>
  </w:num>
  <w:num w:numId="33" w16cid:durableId="1874421820">
    <w:abstractNumId w:val="23"/>
  </w:num>
  <w:num w:numId="34" w16cid:durableId="125659083">
    <w:abstractNumId w:val="21"/>
  </w:num>
  <w:num w:numId="35" w16cid:durableId="1171870661">
    <w:abstractNumId w:val="41"/>
  </w:num>
  <w:num w:numId="36" w16cid:durableId="838471687">
    <w:abstractNumId w:val="31"/>
  </w:num>
  <w:num w:numId="37" w16cid:durableId="1580947646">
    <w:abstractNumId w:val="3"/>
  </w:num>
  <w:num w:numId="38" w16cid:durableId="60374674">
    <w:abstractNumId w:val="20"/>
  </w:num>
  <w:num w:numId="39" w16cid:durableId="1548450397">
    <w:abstractNumId w:val="27"/>
  </w:num>
  <w:num w:numId="40" w16cid:durableId="1568177722">
    <w:abstractNumId w:val="9"/>
  </w:num>
  <w:num w:numId="41" w16cid:durableId="525219475">
    <w:abstractNumId w:val="39"/>
  </w:num>
  <w:num w:numId="42" w16cid:durableId="1447967780">
    <w:abstractNumId w:val="4"/>
  </w:num>
  <w:num w:numId="43" w16cid:durableId="397363400">
    <w:abstractNumId w:val="3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3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700"/>
    <w:rsid w:val="00002927"/>
    <w:rsid w:val="00002BBB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0CB"/>
    <w:rsid w:val="00020A69"/>
    <w:rsid w:val="00020EAF"/>
    <w:rsid w:val="0002151C"/>
    <w:rsid w:val="0002156A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48A"/>
    <w:rsid w:val="000377FB"/>
    <w:rsid w:val="000405C4"/>
    <w:rsid w:val="00041072"/>
    <w:rsid w:val="00041227"/>
    <w:rsid w:val="00041AD0"/>
    <w:rsid w:val="00041B53"/>
    <w:rsid w:val="00041CB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47E0D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0DB4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5B6"/>
    <w:rsid w:val="00067731"/>
    <w:rsid w:val="000705D8"/>
    <w:rsid w:val="00070B93"/>
    <w:rsid w:val="00071576"/>
    <w:rsid w:val="00071F4C"/>
    <w:rsid w:val="00072A80"/>
    <w:rsid w:val="00073236"/>
    <w:rsid w:val="0007326F"/>
    <w:rsid w:val="00074362"/>
    <w:rsid w:val="00074E92"/>
    <w:rsid w:val="00076A7F"/>
    <w:rsid w:val="00076E07"/>
    <w:rsid w:val="0007765B"/>
    <w:rsid w:val="00077FCF"/>
    <w:rsid w:val="0008004D"/>
    <w:rsid w:val="000801C9"/>
    <w:rsid w:val="00080C45"/>
    <w:rsid w:val="000817C7"/>
    <w:rsid w:val="00081AEF"/>
    <w:rsid w:val="00081B0D"/>
    <w:rsid w:val="00082480"/>
    <w:rsid w:val="000827A6"/>
    <w:rsid w:val="00082E67"/>
    <w:rsid w:val="0008473C"/>
    <w:rsid w:val="0008553A"/>
    <w:rsid w:val="00085605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48D"/>
    <w:rsid w:val="00094C04"/>
    <w:rsid w:val="0009542C"/>
    <w:rsid w:val="00095900"/>
    <w:rsid w:val="00095DA9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13E1"/>
    <w:rsid w:val="000A235E"/>
    <w:rsid w:val="000A240C"/>
    <w:rsid w:val="000A3D0C"/>
    <w:rsid w:val="000A4454"/>
    <w:rsid w:val="000A4A8C"/>
    <w:rsid w:val="000A527C"/>
    <w:rsid w:val="000A5828"/>
    <w:rsid w:val="000A597F"/>
    <w:rsid w:val="000A599E"/>
    <w:rsid w:val="000A648C"/>
    <w:rsid w:val="000A711A"/>
    <w:rsid w:val="000A79EE"/>
    <w:rsid w:val="000A7D99"/>
    <w:rsid w:val="000B01D2"/>
    <w:rsid w:val="000B0FC0"/>
    <w:rsid w:val="000B145B"/>
    <w:rsid w:val="000B166C"/>
    <w:rsid w:val="000B17C6"/>
    <w:rsid w:val="000B1BF9"/>
    <w:rsid w:val="000B2116"/>
    <w:rsid w:val="000B2F01"/>
    <w:rsid w:val="000B42F1"/>
    <w:rsid w:val="000B4B86"/>
    <w:rsid w:val="000B50DC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835"/>
    <w:rsid w:val="000D1B11"/>
    <w:rsid w:val="000D2435"/>
    <w:rsid w:val="000D275E"/>
    <w:rsid w:val="000D2CC6"/>
    <w:rsid w:val="000D3AB4"/>
    <w:rsid w:val="000D4129"/>
    <w:rsid w:val="000D43B0"/>
    <w:rsid w:val="000D46ED"/>
    <w:rsid w:val="000D4A3F"/>
    <w:rsid w:val="000D4C87"/>
    <w:rsid w:val="000D4DF6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D761D"/>
    <w:rsid w:val="000E0019"/>
    <w:rsid w:val="000E00A0"/>
    <w:rsid w:val="000E0571"/>
    <w:rsid w:val="000E09CF"/>
    <w:rsid w:val="000E0B87"/>
    <w:rsid w:val="000E0FA5"/>
    <w:rsid w:val="000E19E2"/>
    <w:rsid w:val="000E2A52"/>
    <w:rsid w:val="000E2E85"/>
    <w:rsid w:val="000E3CDE"/>
    <w:rsid w:val="000E4114"/>
    <w:rsid w:val="000E4682"/>
    <w:rsid w:val="000E4843"/>
    <w:rsid w:val="000E4D8A"/>
    <w:rsid w:val="000E5C6E"/>
    <w:rsid w:val="000E5E73"/>
    <w:rsid w:val="000E60AB"/>
    <w:rsid w:val="000E60F7"/>
    <w:rsid w:val="000E645B"/>
    <w:rsid w:val="000E6618"/>
    <w:rsid w:val="000E7AEA"/>
    <w:rsid w:val="000F1155"/>
    <w:rsid w:val="000F193A"/>
    <w:rsid w:val="000F19D1"/>
    <w:rsid w:val="000F2105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6D6"/>
    <w:rsid w:val="00104BC7"/>
    <w:rsid w:val="00105235"/>
    <w:rsid w:val="001052B4"/>
    <w:rsid w:val="001052ED"/>
    <w:rsid w:val="001054A0"/>
    <w:rsid w:val="00105EBA"/>
    <w:rsid w:val="00106835"/>
    <w:rsid w:val="00106900"/>
    <w:rsid w:val="00106D1D"/>
    <w:rsid w:val="001079AF"/>
    <w:rsid w:val="00107D02"/>
    <w:rsid w:val="00110014"/>
    <w:rsid w:val="0011079F"/>
    <w:rsid w:val="001109AE"/>
    <w:rsid w:val="00110B46"/>
    <w:rsid w:val="00110BF2"/>
    <w:rsid w:val="0011268C"/>
    <w:rsid w:val="001127EA"/>
    <w:rsid w:val="001132AC"/>
    <w:rsid w:val="0011350D"/>
    <w:rsid w:val="00113A30"/>
    <w:rsid w:val="0011442D"/>
    <w:rsid w:val="00114B52"/>
    <w:rsid w:val="00115648"/>
    <w:rsid w:val="001159DA"/>
    <w:rsid w:val="00115A5C"/>
    <w:rsid w:val="00115C48"/>
    <w:rsid w:val="00115FEC"/>
    <w:rsid w:val="00116285"/>
    <w:rsid w:val="00116357"/>
    <w:rsid w:val="00116AEC"/>
    <w:rsid w:val="00116E3B"/>
    <w:rsid w:val="00117A73"/>
    <w:rsid w:val="0012045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B93"/>
    <w:rsid w:val="00135E6C"/>
    <w:rsid w:val="00136711"/>
    <w:rsid w:val="001367A3"/>
    <w:rsid w:val="0013711A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D8C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4DD"/>
    <w:rsid w:val="00150B29"/>
    <w:rsid w:val="00151184"/>
    <w:rsid w:val="00151720"/>
    <w:rsid w:val="00151A93"/>
    <w:rsid w:val="001527DC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3EB"/>
    <w:rsid w:val="00163485"/>
    <w:rsid w:val="00163C3A"/>
    <w:rsid w:val="0016416C"/>
    <w:rsid w:val="00165C3B"/>
    <w:rsid w:val="00166295"/>
    <w:rsid w:val="0016649C"/>
    <w:rsid w:val="00166AEC"/>
    <w:rsid w:val="00166D13"/>
    <w:rsid w:val="001670CE"/>
    <w:rsid w:val="001674BF"/>
    <w:rsid w:val="0016771E"/>
    <w:rsid w:val="00167A1F"/>
    <w:rsid w:val="00170553"/>
    <w:rsid w:val="00170903"/>
    <w:rsid w:val="00170FEE"/>
    <w:rsid w:val="00171002"/>
    <w:rsid w:val="00171546"/>
    <w:rsid w:val="00171A4B"/>
    <w:rsid w:val="00171AD2"/>
    <w:rsid w:val="00171AD5"/>
    <w:rsid w:val="00171DA8"/>
    <w:rsid w:val="00172627"/>
    <w:rsid w:val="00173495"/>
    <w:rsid w:val="00173EF5"/>
    <w:rsid w:val="00174214"/>
    <w:rsid w:val="0017445E"/>
    <w:rsid w:val="00176523"/>
    <w:rsid w:val="00176942"/>
    <w:rsid w:val="00176E61"/>
    <w:rsid w:val="00177669"/>
    <w:rsid w:val="00177944"/>
    <w:rsid w:val="001812A0"/>
    <w:rsid w:val="001812C0"/>
    <w:rsid w:val="00183565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102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B2D"/>
    <w:rsid w:val="001A4D3A"/>
    <w:rsid w:val="001A541B"/>
    <w:rsid w:val="001A5BA8"/>
    <w:rsid w:val="001A60AF"/>
    <w:rsid w:val="001A66D3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3681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B7DDB"/>
    <w:rsid w:val="001C024A"/>
    <w:rsid w:val="001C0525"/>
    <w:rsid w:val="001C055F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421"/>
    <w:rsid w:val="001D157A"/>
    <w:rsid w:val="001D180F"/>
    <w:rsid w:val="001D2741"/>
    <w:rsid w:val="001D2CFD"/>
    <w:rsid w:val="001D3355"/>
    <w:rsid w:val="001D3435"/>
    <w:rsid w:val="001D368A"/>
    <w:rsid w:val="001D3CE4"/>
    <w:rsid w:val="001D3DF4"/>
    <w:rsid w:val="001D4269"/>
    <w:rsid w:val="001D480F"/>
    <w:rsid w:val="001D4F1B"/>
    <w:rsid w:val="001D51C3"/>
    <w:rsid w:val="001D5B5E"/>
    <w:rsid w:val="001D6357"/>
    <w:rsid w:val="001D6958"/>
    <w:rsid w:val="001D7C18"/>
    <w:rsid w:val="001E037D"/>
    <w:rsid w:val="001E16CC"/>
    <w:rsid w:val="001E26AD"/>
    <w:rsid w:val="001E2EC2"/>
    <w:rsid w:val="001E32BA"/>
    <w:rsid w:val="001E3A7F"/>
    <w:rsid w:val="001E3C94"/>
    <w:rsid w:val="001E4EBF"/>
    <w:rsid w:val="001E4ED4"/>
    <w:rsid w:val="001E5A50"/>
    <w:rsid w:val="001E5E85"/>
    <w:rsid w:val="001E6439"/>
    <w:rsid w:val="001E65BE"/>
    <w:rsid w:val="001E68B8"/>
    <w:rsid w:val="001F04F7"/>
    <w:rsid w:val="001F091D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49E"/>
    <w:rsid w:val="001F3557"/>
    <w:rsid w:val="001F3701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6C6E"/>
    <w:rsid w:val="00207448"/>
    <w:rsid w:val="0020783A"/>
    <w:rsid w:val="00210D0A"/>
    <w:rsid w:val="00211035"/>
    <w:rsid w:val="00211844"/>
    <w:rsid w:val="00212667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1D0E"/>
    <w:rsid w:val="00222586"/>
    <w:rsid w:val="002227FA"/>
    <w:rsid w:val="0022360A"/>
    <w:rsid w:val="00223A24"/>
    <w:rsid w:val="00223B74"/>
    <w:rsid w:val="00224264"/>
    <w:rsid w:val="002246F1"/>
    <w:rsid w:val="00224DB2"/>
    <w:rsid w:val="00224FA0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61D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0CF6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B1F"/>
    <w:rsid w:val="00256E70"/>
    <w:rsid w:val="0025790D"/>
    <w:rsid w:val="00257911"/>
    <w:rsid w:val="00260167"/>
    <w:rsid w:val="002608A4"/>
    <w:rsid w:val="00261283"/>
    <w:rsid w:val="0026133A"/>
    <w:rsid w:val="00261619"/>
    <w:rsid w:val="00262030"/>
    <w:rsid w:val="002620C3"/>
    <w:rsid w:val="00262BAE"/>
    <w:rsid w:val="00262D37"/>
    <w:rsid w:val="00263092"/>
    <w:rsid w:val="002634FB"/>
    <w:rsid w:val="00263A18"/>
    <w:rsid w:val="00263B48"/>
    <w:rsid w:val="00263D5F"/>
    <w:rsid w:val="00263DB0"/>
    <w:rsid w:val="00264046"/>
    <w:rsid w:val="00264303"/>
    <w:rsid w:val="00264873"/>
    <w:rsid w:val="00264F95"/>
    <w:rsid w:val="00265333"/>
    <w:rsid w:val="0026542D"/>
    <w:rsid w:val="002659A2"/>
    <w:rsid w:val="00266656"/>
    <w:rsid w:val="00266934"/>
    <w:rsid w:val="00266BC7"/>
    <w:rsid w:val="00267435"/>
    <w:rsid w:val="00267668"/>
    <w:rsid w:val="0026781D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DFD"/>
    <w:rsid w:val="00276E2E"/>
    <w:rsid w:val="00277673"/>
    <w:rsid w:val="002779CC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259"/>
    <w:rsid w:val="002858AD"/>
    <w:rsid w:val="00285D8B"/>
    <w:rsid w:val="0028612D"/>
    <w:rsid w:val="00286A60"/>
    <w:rsid w:val="00287082"/>
    <w:rsid w:val="002874D8"/>
    <w:rsid w:val="0028773C"/>
    <w:rsid w:val="00287DB9"/>
    <w:rsid w:val="00287F63"/>
    <w:rsid w:val="002903B8"/>
    <w:rsid w:val="00291922"/>
    <w:rsid w:val="00291D12"/>
    <w:rsid w:val="00292049"/>
    <w:rsid w:val="002921E6"/>
    <w:rsid w:val="00292261"/>
    <w:rsid w:val="00292889"/>
    <w:rsid w:val="002938B6"/>
    <w:rsid w:val="0029390E"/>
    <w:rsid w:val="00293BE3"/>
    <w:rsid w:val="00293CDC"/>
    <w:rsid w:val="00293D25"/>
    <w:rsid w:val="002948DC"/>
    <w:rsid w:val="002951C4"/>
    <w:rsid w:val="002953A9"/>
    <w:rsid w:val="00295D21"/>
    <w:rsid w:val="00295E49"/>
    <w:rsid w:val="002962DB"/>
    <w:rsid w:val="00296E9F"/>
    <w:rsid w:val="00296F4B"/>
    <w:rsid w:val="002970B8"/>
    <w:rsid w:val="00297BC9"/>
    <w:rsid w:val="00297C5B"/>
    <w:rsid w:val="002A075B"/>
    <w:rsid w:val="002A0A8D"/>
    <w:rsid w:val="002A10EB"/>
    <w:rsid w:val="002A1BE1"/>
    <w:rsid w:val="002A2241"/>
    <w:rsid w:val="002A2CAD"/>
    <w:rsid w:val="002A2CD2"/>
    <w:rsid w:val="002A322D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0C3"/>
    <w:rsid w:val="002B25C9"/>
    <w:rsid w:val="002B2736"/>
    <w:rsid w:val="002B3AC6"/>
    <w:rsid w:val="002B3CBE"/>
    <w:rsid w:val="002B40F4"/>
    <w:rsid w:val="002B40FB"/>
    <w:rsid w:val="002B4165"/>
    <w:rsid w:val="002B44B0"/>
    <w:rsid w:val="002B479D"/>
    <w:rsid w:val="002B608B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C6E96"/>
    <w:rsid w:val="002C7868"/>
    <w:rsid w:val="002D0513"/>
    <w:rsid w:val="002D07E6"/>
    <w:rsid w:val="002D0C18"/>
    <w:rsid w:val="002D1AB9"/>
    <w:rsid w:val="002D2A1A"/>
    <w:rsid w:val="002D2AEA"/>
    <w:rsid w:val="002D2D92"/>
    <w:rsid w:val="002D304B"/>
    <w:rsid w:val="002D3117"/>
    <w:rsid w:val="002D38D7"/>
    <w:rsid w:val="002D44BB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D40"/>
    <w:rsid w:val="002E2FD1"/>
    <w:rsid w:val="002E36C5"/>
    <w:rsid w:val="002E3974"/>
    <w:rsid w:val="002E4FCB"/>
    <w:rsid w:val="002E52A9"/>
    <w:rsid w:val="002E52E7"/>
    <w:rsid w:val="002E6531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3D96"/>
    <w:rsid w:val="002F4398"/>
    <w:rsid w:val="002F4A49"/>
    <w:rsid w:val="002F4CE9"/>
    <w:rsid w:val="002F501E"/>
    <w:rsid w:val="002F58C5"/>
    <w:rsid w:val="002F5C0E"/>
    <w:rsid w:val="002F6643"/>
    <w:rsid w:val="002F67F2"/>
    <w:rsid w:val="002F7868"/>
    <w:rsid w:val="002F7892"/>
    <w:rsid w:val="002F7904"/>
    <w:rsid w:val="002F7925"/>
    <w:rsid w:val="002F7BF1"/>
    <w:rsid w:val="002F7DC7"/>
    <w:rsid w:val="00300351"/>
    <w:rsid w:val="00300D96"/>
    <w:rsid w:val="00300FC6"/>
    <w:rsid w:val="00301336"/>
    <w:rsid w:val="00301820"/>
    <w:rsid w:val="00301A66"/>
    <w:rsid w:val="0030233A"/>
    <w:rsid w:val="00302686"/>
    <w:rsid w:val="0030292C"/>
    <w:rsid w:val="00302F0D"/>
    <w:rsid w:val="003032A5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509"/>
    <w:rsid w:val="0031181D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893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13D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5E6B"/>
    <w:rsid w:val="00336994"/>
    <w:rsid w:val="003369AB"/>
    <w:rsid w:val="00337DA8"/>
    <w:rsid w:val="00337FE1"/>
    <w:rsid w:val="00340823"/>
    <w:rsid w:val="00340E29"/>
    <w:rsid w:val="003411D7"/>
    <w:rsid w:val="003414D7"/>
    <w:rsid w:val="0034178E"/>
    <w:rsid w:val="003417C4"/>
    <w:rsid w:val="003417D5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4BC"/>
    <w:rsid w:val="00347BDB"/>
    <w:rsid w:val="00350E5C"/>
    <w:rsid w:val="003513C2"/>
    <w:rsid w:val="003514C8"/>
    <w:rsid w:val="00351CD7"/>
    <w:rsid w:val="00351E94"/>
    <w:rsid w:val="00352110"/>
    <w:rsid w:val="0035231C"/>
    <w:rsid w:val="00352B09"/>
    <w:rsid w:val="00352E0D"/>
    <w:rsid w:val="00353A9B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035"/>
    <w:rsid w:val="0036223D"/>
    <w:rsid w:val="00362463"/>
    <w:rsid w:val="00362606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63F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4"/>
    <w:rsid w:val="003933D9"/>
    <w:rsid w:val="00393EE3"/>
    <w:rsid w:val="00393FF1"/>
    <w:rsid w:val="00394582"/>
    <w:rsid w:val="00394AC8"/>
    <w:rsid w:val="00395B28"/>
    <w:rsid w:val="00395FD9"/>
    <w:rsid w:val="003962C2"/>
    <w:rsid w:val="0039650A"/>
    <w:rsid w:val="00396914"/>
    <w:rsid w:val="00396B29"/>
    <w:rsid w:val="00396E04"/>
    <w:rsid w:val="003975C2"/>
    <w:rsid w:val="00397C0D"/>
    <w:rsid w:val="003A0293"/>
    <w:rsid w:val="003A03EA"/>
    <w:rsid w:val="003A05EE"/>
    <w:rsid w:val="003A0F02"/>
    <w:rsid w:val="003A1075"/>
    <w:rsid w:val="003A16FA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404"/>
    <w:rsid w:val="003A4971"/>
    <w:rsid w:val="003A521E"/>
    <w:rsid w:val="003A5233"/>
    <w:rsid w:val="003A5388"/>
    <w:rsid w:val="003A57E8"/>
    <w:rsid w:val="003A58B9"/>
    <w:rsid w:val="003A5ADA"/>
    <w:rsid w:val="003A5F02"/>
    <w:rsid w:val="003A5F41"/>
    <w:rsid w:val="003A6104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351"/>
    <w:rsid w:val="003B471F"/>
    <w:rsid w:val="003B5480"/>
    <w:rsid w:val="003B5D62"/>
    <w:rsid w:val="003B64DE"/>
    <w:rsid w:val="003B6984"/>
    <w:rsid w:val="003B72FA"/>
    <w:rsid w:val="003B7777"/>
    <w:rsid w:val="003B7A26"/>
    <w:rsid w:val="003B7C5D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C7EEC"/>
    <w:rsid w:val="003D02D1"/>
    <w:rsid w:val="003D0588"/>
    <w:rsid w:val="003D0923"/>
    <w:rsid w:val="003D0AC6"/>
    <w:rsid w:val="003D187D"/>
    <w:rsid w:val="003D1D13"/>
    <w:rsid w:val="003D1E9C"/>
    <w:rsid w:val="003D201C"/>
    <w:rsid w:val="003D26E3"/>
    <w:rsid w:val="003D2831"/>
    <w:rsid w:val="003D30AB"/>
    <w:rsid w:val="003D3791"/>
    <w:rsid w:val="003D3A4E"/>
    <w:rsid w:val="003D3D50"/>
    <w:rsid w:val="003D4010"/>
    <w:rsid w:val="003D4D3E"/>
    <w:rsid w:val="003D4F8A"/>
    <w:rsid w:val="003D5973"/>
    <w:rsid w:val="003D5B05"/>
    <w:rsid w:val="003D5CC2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F3"/>
    <w:rsid w:val="003E23BB"/>
    <w:rsid w:val="003E2463"/>
    <w:rsid w:val="003E2941"/>
    <w:rsid w:val="003E2B6E"/>
    <w:rsid w:val="003E2D6B"/>
    <w:rsid w:val="003E35F6"/>
    <w:rsid w:val="003E392F"/>
    <w:rsid w:val="003E3D9F"/>
    <w:rsid w:val="003E3FF3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27BC"/>
    <w:rsid w:val="003F3C6B"/>
    <w:rsid w:val="003F4115"/>
    <w:rsid w:val="003F4694"/>
    <w:rsid w:val="003F4B32"/>
    <w:rsid w:val="003F5D10"/>
    <w:rsid w:val="003F6814"/>
    <w:rsid w:val="003F6875"/>
    <w:rsid w:val="003F7881"/>
    <w:rsid w:val="003F7E77"/>
    <w:rsid w:val="00400139"/>
    <w:rsid w:val="00400FB5"/>
    <w:rsid w:val="0040197E"/>
    <w:rsid w:val="00401DE1"/>
    <w:rsid w:val="00401E40"/>
    <w:rsid w:val="004020A1"/>
    <w:rsid w:val="00403609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A25"/>
    <w:rsid w:val="00411769"/>
    <w:rsid w:val="00411E9A"/>
    <w:rsid w:val="004122AC"/>
    <w:rsid w:val="0041237F"/>
    <w:rsid w:val="00412DB1"/>
    <w:rsid w:val="004133DA"/>
    <w:rsid w:val="004150A8"/>
    <w:rsid w:val="00415E77"/>
    <w:rsid w:val="00416104"/>
    <w:rsid w:val="00416386"/>
    <w:rsid w:val="004164C4"/>
    <w:rsid w:val="0041689D"/>
    <w:rsid w:val="004175A4"/>
    <w:rsid w:val="0042009C"/>
    <w:rsid w:val="00422152"/>
    <w:rsid w:val="004226F9"/>
    <w:rsid w:val="00422CB8"/>
    <w:rsid w:val="00423B41"/>
    <w:rsid w:val="00423B95"/>
    <w:rsid w:val="00423FB4"/>
    <w:rsid w:val="00424873"/>
    <w:rsid w:val="00424F93"/>
    <w:rsid w:val="0042556F"/>
    <w:rsid w:val="0042578E"/>
    <w:rsid w:val="00425A9E"/>
    <w:rsid w:val="0042676B"/>
    <w:rsid w:val="00426DEB"/>
    <w:rsid w:val="00426F32"/>
    <w:rsid w:val="00427728"/>
    <w:rsid w:val="004279F9"/>
    <w:rsid w:val="00427C8B"/>
    <w:rsid w:val="00430039"/>
    <w:rsid w:val="0043058E"/>
    <w:rsid w:val="00430A51"/>
    <w:rsid w:val="00430AB4"/>
    <w:rsid w:val="00430CFE"/>
    <w:rsid w:val="00430E62"/>
    <w:rsid w:val="004318C8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51C3"/>
    <w:rsid w:val="004359C8"/>
    <w:rsid w:val="004363B0"/>
    <w:rsid w:val="00436F28"/>
    <w:rsid w:val="0043717D"/>
    <w:rsid w:val="00437EF3"/>
    <w:rsid w:val="004401B1"/>
    <w:rsid w:val="0044029E"/>
    <w:rsid w:val="004405C3"/>
    <w:rsid w:val="00440890"/>
    <w:rsid w:val="004408FF"/>
    <w:rsid w:val="00440B00"/>
    <w:rsid w:val="00440D02"/>
    <w:rsid w:val="00441BEC"/>
    <w:rsid w:val="00441C22"/>
    <w:rsid w:val="0044257B"/>
    <w:rsid w:val="00442604"/>
    <w:rsid w:val="00442BD7"/>
    <w:rsid w:val="00442C36"/>
    <w:rsid w:val="0044349B"/>
    <w:rsid w:val="00444208"/>
    <w:rsid w:val="00444797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439"/>
    <w:rsid w:val="00454872"/>
    <w:rsid w:val="00454B2A"/>
    <w:rsid w:val="00455605"/>
    <w:rsid w:val="00455845"/>
    <w:rsid w:val="00455963"/>
    <w:rsid w:val="00455D29"/>
    <w:rsid w:val="0045666F"/>
    <w:rsid w:val="00456945"/>
    <w:rsid w:val="004569A5"/>
    <w:rsid w:val="00456CF1"/>
    <w:rsid w:val="0045703E"/>
    <w:rsid w:val="00457148"/>
    <w:rsid w:val="004575B8"/>
    <w:rsid w:val="00457A69"/>
    <w:rsid w:val="00457AD1"/>
    <w:rsid w:val="00460028"/>
    <w:rsid w:val="0046012B"/>
    <w:rsid w:val="00460343"/>
    <w:rsid w:val="00460559"/>
    <w:rsid w:val="00460814"/>
    <w:rsid w:val="00461090"/>
    <w:rsid w:val="004617E3"/>
    <w:rsid w:val="004619B5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67B0C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441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9D4"/>
    <w:rsid w:val="00493BBC"/>
    <w:rsid w:val="00493F76"/>
    <w:rsid w:val="0049491F"/>
    <w:rsid w:val="00495325"/>
    <w:rsid w:val="004953D8"/>
    <w:rsid w:val="0049583F"/>
    <w:rsid w:val="00496DCC"/>
    <w:rsid w:val="004971A5"/>
    <w:rsid w:val="00497502"/>
    <w:rsid w:val="00497919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5ACD"/>
    <w:rsid w:val="004A64B2"/>
    <w:rsid w:val="004A66B0"/>
    <w:rsid w:val="004A6820"/>
    <w:rsid w:val="004A6C7F"/>
    <w:rsid w:val="004A7F26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7EA"/>
    <w:rsid w:val="004B4841"/>
    <w:rsid w:val="004B5066"/>
    <w:rsid w:val="004B5894"/>
    <w:rsid w:val="004B5B3B"/>
    <w:rsid w:val="004B5FD6"/>
    <w:rsid w:val="004B6A07"/>
    <w:rsid w:val="004B6CA8"/>
    <w:rsid w:val="004B71E4"/>
    <w:rsid w:val="004B72F7"/>
    <w:rsid w:val="004B7429"/>
    <w:rsid w:val="004B7751"/>
    <w:rsid w:val="004B7D89"/>
    <w:rsid w:val="004B7E7C"/>
    <w:rsid w:val="004C0303"/>
    <w:rsid w:val="004C0594"/>
    <w:rsid w:val="004C09A1"/>
    <w:rsid w:val="004C122D"/>
    <w:rsid w:val="004C1890"/>
    <w:rsid w:val="004C1A0B"/>
    <w:rsid w:val="004C1F64"/>
    <w:rsid w:val="004C2B50"/>
    <w:rsid w:val="004C3405"/>
    <w:rsid w:val="004C344D"/>
    <w:rsid w:val="004C399F"/>
    <w:rsid w:val="004C3EDF"/>
    <w:rsid w:val="004C42DB"/>
    <w:rsid w:val="004C4594"/>
    <w:rsid w:val="004C49FC"/>
    <w:rsid w:val="004C5139"/>
    <w:rsid w:val="004C542E"/>
    <w:rsid w:val="004C5616"/>
    <w:rsid w:val="004C58ED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5587"/>
    <w:rsid w:val="004D6D04"/>
    <w:rsid w:val="004E006C"/>
    <w:rsid w:val="004E03DB"/>
    <w:rsid w:val="004E1272"/>
    <w:rsid w:val="004E1287"/>
    <w:rsid w:val="004E1F5C"/>
    <w:rsid w:val="004E2AE5"/>
    <w:rsid w:val="004E2DF7"/>
    <w:rsid w:val="004E2DFB"/>
    <w:rsid w:val="004E3E22"/>
    <w:rsid w:val="004E414F"/>
    <w:rsid w:val="004E510B"/>
    <w:rsid w:val="004E52EB"/>
    <w:rsid w:val="004E52F9"/>
    <w:rsid w:val="004E5774"/>
    <w:rsid w:val="004E5A6B"/>
    <w:rsid w:val="004E5E52"/>
    <w:rsid w:val="004E60F3"/>
    <w:rsid w:val="004E6A80"/>
    <w:rsid w:val="004E6AA0"/>
    <w:rsid w:val="004E7151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6953"/>
    <w:rsid w:val="004F6B00"/>
    <w:rsid w:val="004F7193"/>
    <w:rsid w:val="004F7364"/>
    <w:rsid w:val="004F7441"/>
    <w:rsid w:val="004F7948"/>
    <w:rsid w:val="005002A3"/>
    <w:rsid w:val="00500553"/>
    <w:rsid w:val="0050060C"/>
    <w:rsid w:val="00500925"/>
    <w:rsid w:val="00500E5B"/>
    <w:rsid w:val="0050128E"/>
    <w:rsid w:val="00501F01"/>
    <w:rsid w:val="005021D5"/>
    <w:rsid w:val="005024A3"/>
    <w:rsid w:val="005024C7"/>
    <w:rsid w:val="00502545"/>
    <w:rsid w:val="00504387"/>
    <w:rsid w:val="005043DA"/>
    <w:rsid w:val="005048F7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3AC7"/>
    <w:rsid w:val="00514541"/>
    <w:rsid w:val="00514D9C"/>
    <w:rsid w:val="0051517A"/>
    <w:rsid w:val="005152E5"/>
    <w:rsid w:val="00515E89"/>
    <w:rsid w:val="0051707C"/>
    <w:rsid w:val="005172B3"/>
    <w:rsid w:val="005173C5"/>
    <w:rsid w:val="0051748A"/>
    <w:rsid w:val="00517778"/>
    <w:rsid w:val="005179C7"/>
    <w:rsid w:val="00517DD0"/>
    <w:rsid w:val="00517FAE"/>
    <w:rsid w:val="005209A4"/>
    <w:rsid w:val="00520A83"/>
    <w:rsid w:val="00520BC1"/>
    <w:rsid w:val="00520F61"/>
    <w:rsid w:val="00521343"/>
    <w:rsid w:val="00521552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2F41"/>
    <w:rsid w:val="0052315D"/>
    <w:rsid w:val="00523772"/>
    <w:rsid w:val="00525193"/>
    <w:rsid w:val="005255F3"/>
    <w:rsid w:val="005269B5"/>
    <w:rsid w:val="00526EE5"/>
    <w:rsid w:val="00526FBB"/>
    <w:rsid w:val="00527652"/>
    <w:rsid w:val="00527A60"/>
    <w:rsid w:val="00527EF0"/>
    <w:rsid w:val="0053001E"/>
    <w:rsid w:val="00530132"/>
    <w:rsid w:val="00530ADB"/>
    <w:rsid w:val="00530CB3"/>
    <w:rsid w:val="00530DF7"/>
    <w:rsid w:val="00530FB6"/>
    <w:rsid w:val="00531E25"/>
    <w:rsid w:val="005321AE"/>
    <w:rsid w:val="005322B5"/>
    <w:rsid w:val="0053239B"/>
    <w:rsid w:val="00532E3F"/>
    <w:rsid w:val="005337B8"/>
    <w:rsid w:val="00533E74"/>
    <w:rsid w:val="005342D0"/>
    <w:rsid w:val="00534774"/>
    <w:rsid w:val="005349B2"/>
    <w:rsid w:val="00534EA1"/>
    <w:rsid w:val="005353F5"/>
    <w:rsid w:val="00535852"/>
    <w:rsid w:val="005358C2"/>
    <w:rsid w:val="00535F17"/>
    <w:rsid w:val="00536148"/>
    <w:rsid w:val="00536304"/>
    <w:rsid w:val="0053678B"/>
    <w:rsid w:val="00536833"/>
    <w:rsid w:val="00536853"/>
    <w:rsid w:val="00540801"/>
    <w:rsid w:val="00540E4D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0C7A"/>
    <w:rsid w:val="0055278C"/>
    <w:rsid w:val="00552957"/>
    <w:rsid w:val="00552C61"/>
    <w:rsid w:val="00552F95"/>
    <w:rsid w:val="00553266"/>
    <w:rsid w:val="00553935"/>
    <w:rsid w:val="00553F2C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87E"/>
    <w:rsid w:val="00556975"/>
    <w:rsid w:val="00556B27"/>
    <w:rsid w:val="00557461"/>
    <w:rsid w:val="005578DF"/>
    <w:rsid w:val="00561496"/>
    <w:rsid w:val="00561925"/>
    <w:rsid w:val="00561E91"/>
    <w:rsid w:val="0056250B"/>
    <w:rsid w:val="00562C2E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1FF5"/>
    <w:rsid w:val="00572255"/>
    <w:rsid w:val="00572409"/>
    <w:rsid w:val="00572669"/>
    <w:rsid w:val="00572BDA"/>
    <w:rsid w:val="00572DA1"/>
    <w:rsid w:val="00573594"/>
    <w:rsid w:val="005735F1"/>
    <w:rsid w:val="00573CD7"/>
    <w:rsid w:val="00573DF8"/>
    <w:rsid w:val="00573F87"/>
    <w:rsid w:val="00574EC3"/>
    <w:rsid w:val="00575282"/>
    <w:rsid w:val="00575743"/>
    <w:rsid w:val="00575D2B"/>
    <w:rsid w:val="00576469"/>
    <w:rsid w:val="0057759E"/>
    <w:rsid w:val="00577E97"/>
    <w:rsid w:val="00577F8A"/>
    <w:rsid w:val="00580F8F"/>
    <w:rsid w:val="00581235"/>
    <w:rsid w:val="005818F9"/>
    <w:rsid w:val="0058192B"/>
    <w:rsid w:val="00581B79"/>
    <w:rsid w:val="00582BF2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776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ADD"/>
    <w:rsid w:val="005A5C0A"/>
    <w:rsid w:val="005A5FAB"/>
    <w:rsid w:val="005A6065"/>
    <w:rsid w:val="005A6155"/>
    <w:rsid w:val="005A6244"/>
    <w:rsid w:val="005A68B3"/>
    <w:rsid w:val="005A69CD"/>
    <w:rsid w:val="005A706C"/>
    <w:rsid w:val="005A7C0D"/>
    <w:rsid w:val="005B01CA"/>
    <w:rsid w:val="005B06A3"/>
    <w:rsid w:val="005B1201"/>
    <w:rsid w:val="005B1DB7"/>
    <w:rsid w:val="005B1E01"/>
    <w:rsid w:val="005B214B"/>
    <w:rsid w:val="005B2415"/>
    <w:rsid w:val="005B2B7B"/>
    <w:rsid w:val="005B39F5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6F6"/>
    <w:rsid w:val="005D384D"/>
    <w:rsid w:val="005D3EE4"/>
    <w:rsid w:val="005D4D50"/>
    <w:rsid w:val="005D539B"/>
    <w:rsid w:val="005D5552"/>
    <w:rsid w:val="005D59F0"/>
    <w:rsid w:val="005D5B5E"/>
    <w:rsid w:val="005D5B60"/>
    <w:rsid w:val="005D6738"/>
    <w:rsid w:val="005D7101"/>
    <w:rsid w:val="005D7116"/>
    <w:rsid w:val="005D7539"/>
    <w:rsid w:val="005D7F9E"/>
    <w:rsid w:val="005D7FB6"/>
    <w:rsid w:val="005E0F73"/>
    <w:rsid w:val="005E1234"/>
    <w:rsid w:val="005E2BA3"/>
    <w:rsid w:val="005E2BC3"/>
    <w:rsid w:val="005E33A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6D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4064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33B"/>
    <w:rsid w:val="00603A7F"/>
    <w:rsid w:val="00603D69"/>
    <w:rsid w:val="00603E0C"/>
    <w:rsid w:val="00603F3C"/>
    <w:rsid w:val="00604104"/>
    <w:rsid w:val="006045F2"/>
    <w:rsid w:val="00605699"/>
    <w:rsid w:val="006057F7"/>
    <w:rsid w:val="0060584A"/>
    <w:rsid w:val="0060588E"/>
    <w:rsid w:val="00605AA9"/>
    <w:rsid w:val="006069BA"/>
    <w:rsid w:val="00606FF5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4BDC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0DE5"/>
    <w:rsid w:val="006226D1"/>
    <w:rsid w:val="00622996"/>
    <w:rsid w:val="00622D25"/>
    <w:rsid w:val="00624265"/>
    <w:rsid w:val="00624D58"/>
    <w:rsid w:val="00624DE7"/>
    <w:rsid w:val="00624EDC"/>
    <w:rsid w:val="0062553C"/>
    <w:rsid w:val="00625709"/>
    <w:rsid w:val="00625778"/>
    <w:rsid w:val="00625F68"/>
    <w:rsid w:val="00626702"/>
    <w:rsid w:val="00626A9A"/>
    <w:rsid w:val="006275BC"/>
    <w:rsid w:val="00627E60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147"/>
    <w:rsid w:val="006356F6"/>
    <w:rsid w:val="00635B22"/>
    <w:rsid w:val="00635B7C"/>
    <w:rsid w:val="00635D1B"/>
    <w:rsid w:val="00635FFB"/>
    <w:rsid w:val="006370A7"/>
    <w:rsid w:val="0063765B"/>
    <w:rsid w:val="00637E1F"/>
    <w:rsid w:val="006400A1"/>
    <w:rsid w:val="006412A0"/>
    <w:rsid w:val="00641517"/>
    <w:rsid w:val="00641CD5"/>
    <w:rsid w:val="0064208A"/>
    <w:rsid w:val="00642E3E"/>
    <w:rsid w:val="00643933"/>
    <w:rsid w:val="00643A2B"/>
    <w:rsid w:val="006446DD"/>
    <w:rsid w:val="00644D62"/>
    <w:rsid w:val="00645410"/>
    <w:rsid w:val="006457F2"/>
    <w:rsid w:val="00645E3A"/>
    <w:rsid w:val="00646040"/>
    <w:rsid w:val="006475C2"/>
    <w:rsid w:val="0064768A"/>
    <w:rsid w:val="00647CB9"/>
    <w:rsid w:val="00647E71"/>
    <w:rsid w:val="00650437"/>
    <w:rsid w:val="006505BD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712"/>
    <w:rsid w:val="00653745"/>
    <w:rsid w:val="00653E95"/>
    <w:rsid w:val="0065413C"/>
    <w:rsid w:val="00654DA3"/>
    <w:rsid w:val="00655C3F"/>
    <w:rsid w:val="00656127"/>
    <w:rsid w:val="006572EB"/>
    <w:rsid w:val="006577C6"/>
    <w:rsid w:val="00657FBB"/>
    <w:rsid w:val="0066060A"/>
    <w:rsid w:val="00661542"/>
    <w:rsid w:val="00661E22"/>
    <w:rsid w:val="0066235D"/>
    <w:rsid w:val="006623A8"/>
    <w:rsid w:val="00663082"/>
    <w:rsid w:val="00664722"/>
    <w:rsid w:val="00664846"/>
    <w:rsid w:val="00664AEF"/>
    <w:rsid w:val="006656FA"/>
    <w:rsid w:val="00665B87"/>
    <w:rsid w:val="00665F67"/>
    <w:rsid w:val="00666120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3AC"/>
    <w:rsid w:val="00672B0C"/>
    <w:rsid w:val="00672F5A"/>
    <w:rsid w:val="00673111"/>
    <w:rsid w:val="0067316E"/>
    <w:rsid w:val="00673800"/>
    <w:rsid w:val="0067401C"/>
    <w:rsid w:val="006743C9"/>
    <w:rsid w:val="00674414"/>
    <w:rsid w:val="00675093"/>
    <w:rsid w:val="0067544C"/>
    <w:rsid w:val="0067584E"/>
    <w:rsid w:val="00676039"/>
    <w:rsid w:val="0067622A"/>
    <w:rsid w:val="00676CE2"/>
    <w:rsid w:val="006775B6"/>
    <w:rsid w:val="006776EC"/>
    <w:rsid w:val="00677BFE"/>
    <w:rsid w:val="006802DB"/>
    <w:rsid w:val="0068049F"/>
    <w:rsid w:val="006807D9"/>
    <w:rsid w:val="00680AE2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87366"/>
    <w:rsid w:val="00687D9E"/>
    <w:rsid w:val="00691E47"/>
    <w:rsid w:val="0069287D"/>
    <w:rsid w:val="006933DB"/>
    <w:rsid w:val="0069401E"/>
    <w:rsid w:val="006944FB"/>
    <w:rsid w:val="006948FB"/>
    <w:rsid w:val="006949FF"/>
    <w:rsid w:val="00694C0C"/>
    <w:rsid w:val="0069525A"/>
    <w:rsid w:val="006959D4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51B"/>
    <w:rsid w:val="006A49ED"/>
    <w:rsid w:val="006A4E4D"/>
    <w:rsid w:val="006A4F28"/>
    <w:rsid w:val="006A5999"/>
    <w:rsid w:val="006A6316"/>
    <w:rsid w:val="006A64D5"/>
    <w:rsid w:val="006A6663"/>
    <w:rsid w:val="006A6903"/>
    <w:rsid w:val="006A6CCF"/>
    <w:rsid w:val="006A7BA9"/>
    <w:rsid w:val="006A7EC8"/>
    <w:rsid w:val="006B0D22"/>
    <w:rsid w:val="006B0D3F"/>
    <w:rsid w:val="006B1A9F"/>
    <w:rsid w:val="006B1AC9"/>
    <w:rsid w:val="006B2441"/>
    <w:rsid w:val="006B2786"/>
    <w:rsid w:val="006B364F"/>
    <w:rsid w:val="006B3F01"/>
    <w:rsid w:val="006B4214"/>
    <w:rsid w:val="006B49AC"/>
    <w:rsid w:val="006B4B6E"/>
    <w:rsid w:val="006B510D"/>
    <w:rsid w:val="006B55A0"/>
    <w:rsid w:val="006B5904"/>
    <w:rsid w:val="006B61F8"/>
    <w:rsid w:val="006B623B"/>
    <w:rsid w:val="006B69B4"/>
    <w:rsid w:val="006B6DDF"/>
    <w:rsid w:val="006B736A"/>
    <w:rsid w:val="006B74C4"/>
    <w:rsid w:val="006B78ED"/>
    <w:rsid w:val="006B7FE4"/>
    <w:rsid w:val="006B7FF6"/>
    <w:rsid w:val="006C0C8E"/>
    <w:rsid w:val="006C1B80"/>
    <w:rsid w:val="006C1F78"/>
    <w:rsid w:val="006C279C"/>
    <w:rsid w:val="006C29AD"/>
    <w:rsid w:val="006C39E9"/>
    <w:rsid w:val="006C3BFA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0052"/>
    <w:rsid w:val="006D1175"/>
    <w:rsid w:val="006D13BF"/>
    <w:rsid w:val="006D1937"/>
    <w:rsid w:val="006D19DC"/>
    <w:rsid w:val="006D1BA0"/>
    <w:rsid w:val="006D2821"/>
    <w:rsid w:val="006D2E0F"/>
    <w:rsid w:val="006D3AF9"/>
    <w:rsid w:val="006D3B19"/>
    <w:rsid w:val="006D43B9"/>
    <w:rsid w:val="006D492F"/>
    <w:rsid w:val="006D5440"/>
    <w:rsid w:val="006D5747"/>
    <w:rsid w:val="006D578B"/>
    <w:rsid w:val="006D60F6"/>
    <w:rsid w:val="006D6198"/>
    <w:rsid w:val="006D6815"/>
    <w:rsid w:val="006D6CD1"/>
    <w:rsid w:val="006E01AE"/>
    <w:rsid w:val="006E0ACD"/>
    <w:rsid w:val="006E0CF4"/>
    <w:rsid w:val="006E125C"/>
    <w:rsid w:val="006E18BE"/>
    <w:rsid w:val="006E1BE0"/>
    <w:rsid w:val="006E1BE9"/>
    <w:rsid w:val="006E1E53"/>
    <w:rsid w:val="006E20B1"/>
    <w:rsid w:val="006E2160"/>
    <w:rsid w:val="006E2431"/>
    <w:rsid w:val="006E25F6"/>
    <w:rsid w:val="006E2FB8"/>
    <w:rsid w:val="006E3184"/>
    <w:rsid w:val="006E3B5C"/>
    <w:rsid w:val="006E3BA6"/>
    <w:rsid w:val="006E4061"/>
    <w:rsid w:val="006E4BA3"/>
    <w:rsid w:val="006E5293"/>
    <w:rsid w:val="006E58FE"/>
    <w:rsid w:val="006E65B2"/>
    <w:rsid w:val="006E6EF6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6A15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36F4"/>
    <w:rsid w:val="00705161"/>
    <w:rsid w:val="007055A0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DB5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17F54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D14"/>
    <w:rsid w:val="00734FF0"/>
    <w:rsid w:val="007359C5"/>
    <w:rsid w:val="00735A22"/>
    <w:rsid w:val="00735DAE"/>
    <w:rsid w:val="0073602E"/>
    <w:rsid w:val="0073634B"/>
    <w:rsid w:val="007370D7"/>
    <w:rsid w:val="00737239"/>
    <w:rsid w:val="007375E4"/>
    <w:rsid w:val="007378BD"/>
    <w:rsid w:val="00737CCF"/>
    <w:rsid w:val="0074053D"/>
    <w:rsid w:val="0074059B"/>
    <w:rsid w:val="007407FA"/>
    <w:rsid w:val="007408C9"/>
    <w:rsid w:val="00740A42"/>
    <w:rsid w:val="00740E1F"/>
    <w:rsid w:val="007419AB"/>
    <w:rsid w:val="00742A21"/>
    <w:rsid w:val="00742CA8"/>
    <w:rsid w:val="00742F07"/>
    <w:rsid w:val="007431C3"/>
    <w:rsid w:val="007432F7"/>
    <w:rsid w:val="00743EE9"/>
    <w:rsid w:val="007460B8"/>
    <w:rsid w:val="007462A3"/>
    <w:rsid w:val="00747CEA"/>
    <w:rsid w:val="00750803"/>
    <w:rsid w:val="00750D3F"/>
    <w:rsid w:val="0075144F"/>
    <w:rsid w:val="00751CC5"/>
    <w:rsid w:val="007521CA"/>
    <w:rsid w:val="007529F0"/>
    <w:rsid w:val="007531A1"/>
    <w:rsid w:val="007531E5"/>
    <w:rsid w:val="0075428A"/>
    <w:rsid w:val="00754583"/>
    <w:rsid w:val="00754689"/>
    <w:rsid w:val="0075492B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176"/>
    <w:rsid w:val="007626F4"/>
    <w:rsid w:val="0076298C"/>
    <w:rsid w:val="00762B9C"/>
    <w:rsid w:val="00763444"/>
    <w:rsid w:val="0076352C"/>
    <w:rsid w:val="00764600"/>
    <w:rsid w:val="007647EF"/>
    <w:rsid w:val="00764C09"/>
    <w:rsid w:val="007651FD"/>
    <w:rsid w:val="007657F8"/>
    <w:rsid w:val="007661B2"/>
    <w:rsid w:val="007661CA"/>
    <w:rsid w:val="007665E5"/>
    <w:rsid w:val="0076677C"/>
    <w:rsid w:val="00766C78"/>
    <w:rsid w:val="00766FB0"/>
    <w:rsid w:val="007706CC"/>
    <w:rsid w:val="00770BA8"/>
    <w:rsid w:val="00770F4E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0095"/>
    <w:rsid w:val="00790951"/>
    <w:rsid w:val="00791ADD"/>
    <w:rsid w:val="00791C7A"/>
    <w:rsid w:val="0079215A"/>
    <w:rsid w:val="00792414"/>
    <w:rsid w:val="00792F34"/>
    <w:rsid w:val="00792FCA"/>
    <w:rsid w:val="007937EF"/>
    <w:rsid w:val="00793876"/>
    <w:rsid w:val="00794941"/>
    <w:rsid w:val="0079584C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2A7"/>
    <w:rsid w:val="007A7C73"/>
    <w:rsid w:val="007A7D6E"/>
    <w:rsid w:val="007A7F57"/>
    <w:rsid w:val="007B00CA"/>
    <w:rsid w:val="007B0C1B"/>
    <w:rsid w:val="007B0DA5"/>
    <w:rsid w:val="007B1183"/>
    <w:rsid w:val="007B19DC"/>
    <w:rsid w:val="007B1C2D"/>
    <w:rsid w:val="007B2254"/>
    <w:rsid w:val="007B271F"/>
    <w:rsid w:val="007B2AF3"/>
    <w:rsid w:val="007B3118"/>
    <w:rsid w:val="007B335C"/>
    <w:rsid w:val="007B4C72"/>
    <w:rsid w:val="007B51A6"/>
    <w:rsid w:val="007B588F"/>
    <w:rsid w:val="007B7178"/>
    <w:rsid w:val="007B7823"/>
    <w:rsid w:val="007B7E52"/>
    <w:rsid w:val="007C0011"/>
    <w:rsid w:val="007C02B0"/>
    <w:rsid w:val="007C045C"/>
    <w:rsid w:val="007C09C4"/>
    <w:rsid w:val="007C26C6"/>
    <w:rsid w:val="007C2C98"/>
    <w:rsid w:val="007C334A"/>
    <w:rsid w:val="007C3736"/>
    <w:rsid w:val="007C474F"/>
    <w:rsid w:val="007C5ED2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A70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321"/>
    <w:rsid w:val="007E6A09"/>
    <w:rsid w:val="007E70EF"/>
    <w:rsid w:val="007E76AB"/>
    <w:rsid w:val="007F0FC0"/>
    <w:rsid w:val="007F16E7"/>
    <w:rsid w:val="007F1E3B"/>
    <w:rsid w:val="007F22ED"/>
    <w:rsid w:val="007F3F14"/>
    <w:rsid w:val="007F413C"/>
    <w:rsid w:val="007F4A35"/>
    <w:rsid w:val="007F4F75"/>
    <w:rsid w:val="007F578D"/>
    <w:rsid w:val="007F7FF4"/>
    <w:rsid w:val="008000BE"/>
    <w:rsid w:val="0080035D"/>
    <w:rsid w:val="00800451"/>
    <w:rsid w:val="008006ED"/>
    <w:rsid w:val="0080217E"/>
    <w:rsid w:val="00803514"/>
    <w:rsid w:val="0080356A"/>
    <w:rsid w:val="00803965"/>
    <w:rsid w:val="00804D9F"/>
    <w:rsid w:val="00804F04"/>
    <w:rsid w:val="008059EB"/>
    <w:rsid w:val="00806139"/>
    <w:rsid w:val="0080640F"/>
    <w:rsid w:val="00807548"/>
    <w:rsid w:val="00807867"/>
    <w:rsid w:val="00807F54"/>
    <w:rsid w:val="008101C9"/>
    <w:rsid w:val="00812412"/>
    <w:rsid w:val="00813010"/>
    <w:rsid w:val="00813180"/>
    <w:rsid w:val="00813C17"/>
    <w:rsid w:val="00813D38"/>
    <w:rsid w:val="0081503D"/>
    <w:rsid w:val="008152AF"/>
    <w:rsid w:val="008153F2"/>
    <w:rsid w:val="008154BB"/>
    <w:rsid w:val="008160FA"/>
    <w:rsid w:val="008164C4"/>
    <w:rsid w:val="0081663F"/>
    <w:rsid w:val="00816B95"/>
    <w:rsid w:val="00816E6D"/>
    <w:rsid w:val="008179AA"/>
    <w:rsid w:val="008179D2"/>
    <w:rsid w:val="00817A4D"/>
    <w:rsid w:val="00817D96"/>
    <w:rsid w:val="0082003E"/>
    <w:rsid w:val="008206DD"/>
    <w:rsid w:val="00820CE2"/>
    <w:rsid w:val="00821627"/>
    <w:rsid w:val="008216FC"/>
    <w:rsid w:val="00822100"/>
    <w:rsid w:val="008226E4"/>
    <w:rsid w:val="008233C7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9F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697"/>
    <w:rsid w:val="00850D1D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0E5"/>
    <w:rsid w:val="0086323B"/>
    <w:rsid w:val="008632D5"/>
    <w:rsid w:val="00863A88"/>
    <w:rsid w:val="00864A47"/>
    <w:rsid w:val="00864E0B"/>
    <w:rsid w:val="00865AD8"/>
    <w:rsid w:val="00867F3F"/>
    <w:rsid w:val="00870645"/>
    <w:rsid w:val="00870D25"/>
    <w:rsid w:val="00870E3C"/>
    <w:rsid w:val="00870EB7"/>
    <w:rsid w:val="00871B99"/>
    <w:rsid w:val="00871C83"/>
    <w:rsid w:val="00871E8B"/>
    <w:rsid w:val="0087216D"/>
    <w:rsid w:val="008722A9"/>
    <w:rsid w:val="00872924"/>
    <w:rsid w:val="00872F36"/>
    <w:rsid w:val="00873414"/>
    <w:rsid w:val="00873685"/>
    <w:rsid w:val="008764D3"/>
    <w:rsid w:val="0087675E"/>
    <w:rsid w:val="008777BB"/>
    <w:rsid w:val="00877FBD"/>
    <w:rsid w:val="00880494"/>
    <w:rsid w:val="00880630"/>
    <w:rsid w:val="00880E20"/>
    <w:rsid w:val="00880EE0"/>
    <w:rsid w:val="00881A9E"/>
    <w:rsid w:val="008825A8"/>
    <w:rsid w:val="008828B7"/>
    <w:rsid w:val="00882DCB"/>
    <w:rsid w:val="00884002"/>
    <w:rsid w:val="008840DA"/>
    <w:rsid w:val="008847AA"/>
    <w:rsid w:val="00885034"/>
    <w:rsid w:val="00885AAC"/>
    <w:rsid w:val="00885B13"/>
    <w:rsid w:val="00887570"/>
    <w:rsid w:val="00890040"/>
    <w:rsid w:val="0089039E"/>
    <w:rsid w:val="00890558"/>
    <w:rsid w:val="008908CF"/>
    <w:rsid w:val="00891570"/>
    <w:rsid w:val="00891EBD"/>
    <w:rsid w:val="008928AE"/>
    <w:rsid w:val="00893114"/>
    <w:rsid w:val="008933A6"/>
    <w:rsid w:val="008933F8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0E5D"/>
    <w:rsid w:val="008A1357"/>
    <w:rsid w:val="008A1CB9"/>
    <w:rsid w:val="008A1F32"/>
    <w:rsid w:val="008A38E2"/>
    <w:rsid w:val="008A3DA3"/>
    <w:rsid w:val="008A44B1"/>
    <w:rsid w:val="008A4FAE"/>
    <w:rsid w:val="008A5755"/>
    <w:rsid w:val="008A5EBB"/>
    <w:rsid w:val="008A5FBE"/>
    <w:rsid w:val="008A6D3B"/>
    <w:rsid w:val="008A79E5"/>
    <w:rsid w:val="008A7AA5"/>
    <w:rsid w:val="008B02F0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6A64"/>
    <w:rsid w:val="008B73A9"/>
    <w:rsid w:val="008B74D2"/>
    <w:rsid w:val="008B74D9"/>
    <w:rsid w:val="008B7730"/>
    <w:rsid w:val="008B7993"/>
    <w:rsid w:val="008B7A08"/>
    <w:rsid w:val="008B7A0B"/>
    <w:rsid w:val="008B7F90"/>
    <w:rsid w:val="008C06E0"/>
    <w:rsid w:val="008C0947"/>
    <w:rsid w:val="008C0F55"/>
    <w:rsid w:val="008C15A7"/>
    <w:rsid w:val="008C1D9F"/>
    <w:rsid w:val="008C1DB6"/>
    <w:rsid w:val="008C307F"/>
    <w:rsid w:val="008C3817"/>
    <w:rsid w:val="008C3B53"/>
    <w:rsid w:val="008C4124"/>
    <w:rsid w:val="008C4317"/>
    <w:rsid w:val="008C4561"/>
    <w:rsid w:val="008C4661"/>
    <w:rsid w:val="008C4812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6EC"/>
    <w:rsid w:val="008D2AC6"/>
    <w:rsid w:val="008D2B49"/>
    <w:rsid w:val="008D3C00"/>
    <w:rsid w:val="008D568C"/>
    <w:rsid w:val="008D56DA"/>
    <w:rsid w:val="008D5776"/>
    <w:rsid w:val="008D5CC5"/>
    <w:rsid w:val="008D6441"/>
    <w:rsid w:val="008D6864"/>
    <w:rsid w:val="008D6A06"/>
    <w:rsid w:val="008D717A"/>
    <w:rsid w:val="008D75D5"/>
    <w:rsid w:val="008E00C5"/>
    <w:rsid w:val="008E0633"/>
    <w:rsid w:val="008E2358"/>
    <w:rsid w:val="008E24F4"/>
    <w:rsid w:val="008E29E1"/>
    <w:rsid w:val="008E2B25"/>
    <w:rsid w:val="008E3B3E"/>
    <w:rsid w:val="008E4079"/>
    <w:rsid w:val="008E47B6"/>
    <w:rsid w:val="008E4883"/>
    <w:rsid w:val="008E5963"/>
    <w:rsid w:val="008E59AA"/>
    <w:rsid w:val="008E5C40"/>
    <w:rsid w:val="008E5CC1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2E"/>
    <w:rsid w:val="008F48FC"/>
    <w:rsid w:val="008F5006"/>
    <w:rsid w:val="008F5340"/>
    <w:rsid w:val="008F5608"/>
    <w:rsid w:val="008F577B"/>
    <w:rsid w:val="008F57B4"/>
    <w:rsid w:val="008F6394"/>
    <w:rsid w:val="008F643B"/>
    <w:rsid w:val="008F7725"/>
    <w:rsid w:val="008F7E39"/>
    <w:rsid w:val="00900088"/>
    <w:rsid w:val="0090039C"/>
    <w:rsid w:val="00900BCB"/>
    <w:rsid w:val="0090103F"/>
    <w:rsid w:val="009023F2"/>
    <w:rsid w:val="009045CB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102D9"/>
    <w:rsid w:val="00910404"/>
    <w:rsid w:val="00910664"/>
    <w:rsid w:val="00910CD7"/>
    <w:rsid w:val="00910F73"/>
    <w:rsid w:val="00910F95"/>
    <w:rsid w:val="009112BD"/>
    <w:rsid w:val="009114B9"/>
    <w:rsid w:val="00911F11"/>
    <w:rsid w:val="009135E4"/>
    <w:rsid w:val="00913636"/>
    <w:rsid w:val="009147C6"/>
    <w:rsid w:val="00914F74"/>
    <w:rsid w:val="009152B1"/>
    <w:rsid w:val="009154A4"/>
    <w:rsid w:val="009154BB"/>
    <w:rsid w:val="009158A3"/>
    <w:rsid w:val="00915C79"/>
    <w:rsid w:val="00917053"/>
    <w:rsid w:val="00917193"/>
    <w:rsid w:val="00917531"/>
    <w:rsid w:val="00917747"/>
    <w:rsid w:val="00917AFB"/>
    <w:rsid w:val="00917E74"/>
    <w:rsid w:val="00920271"/>
    <w:rsid w:val="0092029E"/>
    <w:rsid w:val="00920A9F"/>
    <w:rsid w:val="00920B67"/>
    <w:rsid w:val="00920E39"/>
    <w:rsid w:val="009213A4"/>
    <w:rsid w:val="00921487"/>
    <w:rsid w:val="00921B07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6B6"/>
    <w:rsid w:val="00933B2F"/>
    <w:rsid w:val="00934208"/>
    <w:rsid w:val="00934409"/>
    <w:rsid w:val="0093486D"/>
    <w:rsid w:val="00934947"/>
    <w:rsid w:val="00934A4E"/>
    <w:rsid w:val="0093513A"/>
    <w:rsid w:val="00935395"/>
    <w:rsid w:val="0093557B"/>
    <w:rsid w:val="009363B2"/>
    <w:rsid w:val="0093659A"/>
    <w:rsid w:val="00936B5E"/>
    <w:rsid w:val="00936D8C"/>
    <w:rsid w:val="00936EF1"/>
    <w:rsid w:val="00937879"/>
    <w:rsid w:val="00937D44"/>
    <w:rsid w:val="0094013F"/>
    <w:rsid w:val="00940798"/>
    <w:rsid w:val="00940DE0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10C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57D08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6DDE"/>
    <w:rsid w:val="00967268"/>
    <w:rsid w:val="009705D2"/>
    <w:rsid w:val="00971686"/>
    <w:rsid w:val="00971947"/>
    <w:rsid w:val="00971B48"/>
    <w:rsid w:val="00972AB7"/>
    <w:rsid w:val="009739E6"/>
    <w:rsid w:val="00973A31"/>
    <w:rsid w:val="009740D1"/>
    <w:rsid w:val="0097433F"/>
    <w:rsid w:val="009743E5"/>
    <w:rsid w:val="009746FA"/>
    <w:rsid w:val="00974B4D"/>
    <w:rsid w:val="00974C94"/>
    <w:rsid w:val="009764D0"/>
    <w:rsid w:val="009766BB"/>
    <w:rsid w:val="0097729D"/>
    <w:rsid w:val="009774F4"/>
    <w:rsid w:val="00977680"/>
    <w:rsid w:val="00977D3A"/>
    <w:rsid w:val="00977F58"/>
    <w:rsid w:val="00980B4D"/>
    <w:rsid w:val="0098106A"/>
    <w:rsid w:val="0098124F"/>
    <w:rsid w:val="009812F9"/>
    <w:rsid w:val="0098141A"/>
    <w:rsid w:val="009817A8"/>
    <w:rsid w:val="00981D92"/>
    <w:rsid w:val="00982109"/>
    <w:rsid w:val="00982263"/>
    <w:rsid w:val="0098245F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A44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28E2"/>
    <w:rsid w:val="00992A6A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780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25C8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8BC"/>
    <w:rsid w:val="009A7CF1"/>
    <w:rsid w:val="009A7DEF"/>
    <w:rsid w:val="009B071B"/>
    <w:rsid w:val="009B25A9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8A4"/>
    <w:rsid w:val="009C0A48"/>
    <w:rsid w:val="009C0E87"/>
    <w:rsid w:val="009C1433"/>
    <w:rsid w:val="009C175B"/>
    <w:rsid w:val="009C2E05"/>
    <w:rsid w:val="009C30B3"/>
    <w:rsid w:val="009C35E6"/>
    <w:rsid w:val="009C36FF"/>
    <w:rsid w:val="009C43AB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46AC"/>
    <w:rsid w:val="009D4D19"/>
    <w:rsid w:val="009D56C9"/>
    <w:rsid w:val="009D5755"/>
    <w:rsid w:val="009D5D9A"/>
    <w:rsid w:val="009D5E68"/>
    <w:rsid w:val="009D6032"/>
    <w:rsid w:val="009D60F3"/>
    <w:rsid w:val="009D6863"/>
    <w:rsid w:val="009D6E5E"/>
    <w:rsid w:val="009D7013"/>
    <w:rsid w:val="009D71DE"/>
    <w:rsid w:val="009D77C6"/>
    <w:rsid w:val="009D7B4C"/>
    <w:rsid w:val="009E139E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199A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6F5C"/>
    <w:rsid w:val="009F7042"/>
    <w:rsid w:val="009F7626"/>
    <w:rsid w:val="00A0028F"/>
    <w:rsid w:val="00A002D0"/>
    <w:rsid w:val="00A00771"/>
    <w:rsid w:val="00A007E8"/>
    <w:rsid w:val="00A01632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6DC0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21"/>
    <w:rsid w:val="00A257DA"/>
    <w:rsid w:val="00A2617A"/>
    <w:rsid w:val="00A26779"/>
    <w:rsid w:val="00A27124"/>
    <w:rsid w:val="00A2755F"/>
    <w:rsid w:val="00A276CB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AB0"/>
    <w:rsid w:val="00A36CDB"/>
    <w:rsid w:val="00A37DF3"/>
    <w:rsid w:val="00A40534"/>
    <w:rsid w:val="00A41EA8"/>
    <w:rsid w:val="00A43AA4"/>
    <w:rsid w:val="00A444C5"/>
    <w:rsid w:val="00A4541C"/>
    <w:rsid w:val="00A45473"/>
    <w:rsid w:val="00A46EBA"/>
    <w:rsid w:val="00A46F81"/>
    <w:rsid w:val="00A46FE9"/>
    <w:rsid w:val="00A47F04"/>
    <w:rsid w:val="00A50196"/>
    <w:rsid w:val="00A50D2F"/>
    <w:rsid w:val="00A514F8"/>
    <w:rsid w:val="00A51D82"/>
    <w:rsid w:val="00A51F93"/>
    <w:rsid w:val="00A52509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4BC"/>
    <w:rsid w:val="00A57898"/>
    <w:rsid w:val="00A57FDF"/>
    <w:rsid w:val="00A60C73"/>
    <w:rsid w:val="00A60CBF"/>
    <w:rsid w:val="00A61248"/>
    <w:rsid w:val="00A61600"/>
    <w:rsid w:val="00A620C7"/>
    <w:rsid w:val="00A622FE"/>
    <w:rsid w:val="00A628BA"/>
    <w:rsid w:val="00A62D8E"/>
    <w:rsid w:val="00A63204"/>
    <w:rsid w:val="00A63DEE"/>
    <w:rsid w:val="00A6415A"/>
    <w:rsid w:val="00A654B4"/>
    <w:rsid w:val="00A65D65"/>
    <w:rsid w:val="00A660A3"/>
    <w:rsid w:val="00A66BA8"/>
    <w:rsid w:val="00A67019"/>
    <w:rsid w:val="00A671AF"/>
    <w:rsid w:val="00A675F3"/>
    <w:rsid w:val="00A67CF9"/>
    <w:rsid w:val="00A67D07"/>
    <w:rsid w:val="00A7050E"/>
    <w:rsid w:val="00A70AA3"/>
    <w:rsid w:val="00A70D87"/>
    <w:rsid w:val="00A7107B"/>
    <w:rsid w:val="00A7161B"/>
    <w:rsid w:val="00A71759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635"/>
    <w:rsid w:val="00A85806"/>
    <w:rsid w:val="00A85ADE"/>
    <w:rsid w:val="00A860DC"/>
    <w:rsid w:val="00A8628E"/>
    <w:rsid w:val="00A863F5"/>
    <w:rsid w:val="00A864D8"/>
    <w:rsid w:val="00A86B5D"/>
    <w:rsid w:val="00A86DE3"/>
    <w:rsid w:val="00A87B4F"/>
    <w:rsid w:val="00A904DF"/>
    <w:rsid w:val="00A90B67"/>
    <w:rsid w:val="00A90B93"/>
    <w:rsid w:val="00A9125B"/>
    <w:rsid w:val="00A92735"/>
    <w:rsid w:val="00A92A10"/>
    <w:rsid w:val="00A93345"/>
    <w:rsid w:val="00A9349F"/>
    <w:rsid w:val="00A934BF"/>
    <w:rsid w:val="00A93DCA"/>
    <w:rsid w:val="00A93E52"/>
    <w:rsid w:val="00A9417A"/>
    <w:rsid w:val="00A942A5"/>
    <w:rsid w:val="00A94888"/>
    <w:rsid w:val="00A94A55"/>
    <w:rsid w:val="00A94D00"/>
    <w:rsid w:val="00A94D41"/>
    <w:rsid w:val="00A94DCE"/>
    <w:rsid w:val="00A9597B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1EF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6CD0"/>
    <w:rsid w:val="00AA7985"/>
    <w:rsid w:val="00AA7E30"/>
    <w:rsid w:val="00AA7E76"/>
    <w:rsid w:val="00AA7EFA"/>
    <w:rsid w:val="00AB1653"/>
    <w:rsid w:val="00AB2402"/>
    <w:rsid w:val="00AB2D2C"/>
    <w:rsid w:val="00AB366F"/>
    <w:rsid w:val="00AB36F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987"/>
    <w:rsid w:val="00AD0BBC"/>
    <w:rsid w:val="00AD0ED3"/>
    <w:rsid w:val="00AD0FA7"/>
    <w:rsid w:val="00AD1159"/>
    <w:rsid w:val="00AD163E"/>
    <w:rsid w:val="00AD1661"/>
    <w:rsid w:val="00AD1782"/>
    <w:rsid w:val="00AD380B"/>
    <w:rsid w:val="00AD3D8A"/>
    <w:rsid w:val="00AD431C"/>
    <w:rsid w:val="00AD4A5C"/>
    <w:rsid w:val="00AD4CAB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32B"/>
    <w:rsid w:val="00AE3DDF"/>
    <w:rsid w:val="00AE437E"/>
    <w:rsid w:val="00AE4641"/>
    <w:rsid w:val="00AE473C"/>
    <w:rsid w:val="00AE4CC7"/>
    <w:rsid w:val="00AE553C"/>
    <w:rsid w:val="00AE5686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6DCB"/>
    <w:rsid w:val="00AF737F"/>
    <w:rsid w:val="00AF73FC"/>
    <w:rsid w:val="00AF7B93"/>
    <w:rsid w:val="00B008EB"/>
    <w:rsid w:val="00B00D58"/>
    <w:rsid w:val="00B00DE8"/>
    <w:rsid w:val="00B01D15"/>
    <w:rsid w:val="00B01FF2"/>
    <w:rsid w:val="00B02801"/>
    <w:rsid w:val="00B02820"/>
    <w:rsid w:val="00B03152"/>
    <w:rsid w:val="00B04DFF"/>
    <w:rsid w:val="00B05299"/>
    <w:rsid w:val="00B0567C"/>
    <w:rsid w:val="00B0578E"/>
    <w:rsid w:val="00B06370"/>
    <w:rsid w:val="00B063C5"/>
    <w:rsid w:val="00B065C8"/>
    <w:rsid w:val="00B06697"/>
    <w:rsid w:val="00B069C4"/>
    <w:rsid w:val="00B06DC4"/>
    <w:rsid w:val="00B072C9"/>
    <w:rsid w:val="00B07D60"/>
    <w:rsid w:val="00B07DD5"/>
    <w:rsid w:val="00B10C99"/>
    <w:rsid w:val="00B10D11"/>
    <w:rsid w:val="00B10F44"/>
    <w:rsid w:val="00B113A0"/>
    <w:rsid w:val="00B11EA3"/>
    <w:rsid w:val="00B121D5"/>
    <w:rsid w:val="00B125CD"/>
    <w:rsid w:val="00B12A0F"/>
    <w:rsid w:val="00B12B8A"/>
    <w:rsid w:val="00B13781"/>
    <w:rsid w:val="00B139FD"/>
    <w:rsid w:val="00B13B03"/>
    <w:rsid w:val="00B13E5E"/>
    <w:rsid w:val="00B14340"/>
    <w:rsid w:val="00B144A2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6BAE"/>
    <w:rsid w:val="00B271F2"/>
    <w:rsid w:val="00B27407"/>
    <w:rsid w:val="00B2799B"/>
    <w:rsid w:val="00B27FD5"/>
    <w:rsid w:val="00B3061D"/>
    <w:rsid w:val="00B30778"/>
    <w:rsid w:val="00B30788"/>
    <w:rsid w:val="00B307BC"/>
    <w:rsid w:val="00B307C4"/>
    <w:rsid w:val="00B309FA"/>
    <w:rsid w:val="00B3138E"/>
    <w:rsid w:val="00B315D8"/>
    <w:rsid w:val="00B317F8"/>
    <w:rsid w:val="00B31BBD"/>
    <w:rsid w:val="00B31D44"/>
    <w:rsid w:val="00B31FF6"/>
    <w:rsid w:val="00B322FF"/>
    <w:rsid w:val="00B32744"/>
    <w:rsid w:val="00B32824"/>
    <w:rsid w:val="00B3299C"/>
    <w:rsid w:val="00B32A46"/>
    <w:rsid w:val="00B32BB2"/>
    <w:rsid w:val="00B32BC3"/>
    <w:rsid w:val="00B32CC8"/>
    <w:rsid w:val="00B33CA6"/>
    <w:rsid w:val="00B33E41"/>
    <w:rsid w:val="00B34223"/>
    <w:rsid w:val="00B34890"/>
    <w:rsid w:val="00B34AC7"/>
    <w:rsid w:val="00B34FA7"/>
    <w:rsid w:val="00B35B78"/>
    <w:rsid w:val="00B366FF"/>
    <w:rsid w:val="00B36A39"/>
    <w:rsid w:val="00B372B7"/>
    <w:rsid w:val="00B3730C"/>
    <w:rsid w:val="00B37343"/>
    <w:rsid w:val="00B37A9F"/>
    <w:rsid w:val="00B4093A"/>
    <w:rsid w:val="00B40C95"/>
    <w:rsid w:val="00B4145E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5E30"/>
    <w:rsid w:val="00B46162"/>
    <w:rsid w:val="00B46437"/>
    <w:rsid w:val="00B46F1C"/>
    <w:rsid w:val="00B50146"/>
    <w:rsid w:val="00B505E4"/>
    <w:rsid w:val="00B50E59"/>
    <w:rsid w:val="00B50FA4"/>
    <w:rsid w:val="00B51C11"/>
    <w:rsid w:val="00B51C75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5DEC"/>
    <w:rsid w:val="00B56605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4B82"/>
    <w:rsid w:val="00B65149"/>
    <w:rsid w:val="00B651B4"/>
    <w:rsid w:val="00B655DD"/>
    <w:rsid w:val="00B6648E"/>
    <w:rsid w:val="00B6686A"/>
    <w:rsid w:val="00B66FF8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CDD"/>
    <w:rsid w:val="00B755ED"/>
    <w:rsid w:val="00B75814"/>
    <w:rsid w:val="00B75B4F"/>
    <w:rsid w:val="00B760FD"/>
    <w:rsid w:val="00B761AE"/>
    <w:rsid w:val="00B7666A"/>
    <w:rsid w:val="00B771C3"/>
    <w:rsid w:val="00B777A4"/>
    <w:rsid w:val="00B77840"/>
    <w:rsid w:val="00B77A68"/>
    <w:rsid w:val="00B8120C"/>
    <w:rsid w:val="00B81D31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739"/>
    <w:rsid w:val="00B90809"/>
    <w:rsid w:val="00B90C87"/>
    <w:rsid w:val="00B90D14"/>
    <w:rsid w:val="00B90FB4"/>
    <w:rsid w:val="00B91671"/>
    <w:rsid w:val="00B922D6"/>
    <w:rsid w:val="00B924EA"/>
    <w:rsid w:val="00B92C03"/>
    <w:rsid w:val="00B939ED"/>
    <w:rsid w:val="00B93DB0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58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1C4A"/>
    <w:rsid w:val="00BB2FBC"/>
    <w:rsid w:val="00BB39BF"/>
    <w:rsid w:val="00BB3EEF"/>
    <w:rsid w:val="00BB4990"/>
    <w:rsid w:val="00BB4B4F"/>
    <w:rsid w:val="00BB4F5B"/>
    <w:rsid w:val="00BB5385"/>
    <w:rsid w:val="00BB5DFF"/>
    <w:rsid w:val="00BB6047"/>
    <w:rsid w:val="00BB6765"/>
    <w:rsid w:val="00BB6C10"/>
    <w:rsid w:val="00BB6E67"/>
    <w:rsid w:val="00BB7335"/>
    <w:rsid w:val="00BB785D"/>
    <w:rsid w:val="00BB79BE"/>
    <w:rsid w:val="00BB7FD4"/>
    <w:rsid w:val="00BC0C57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1A2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2894"/>
    <w:rsid w:val="00BD3607"/>
    <w:rsid w:val="00BD3701"/>
    <w:rsid w:val="00BD3C16"/>
    <w:rsid w:val="00BD3D7D"/>
    <w:rsid w:val="00BD3F58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0E3F"/>
    <w:rsid w:val="00BE18BC"/>
    <w:rsid w:val="00BE1BC0"/>
    <w:rsid w:val="00BE1BCA"/>
    <w:rsid w:val="00BE28CD"/>
    <w:rsid w:val="00BE2B85"/>
    <w:rsid w:val="00BE37C8"/>
    <w:rsid w:val="00BE3CB2"/>
    <w:rsid w:val="00BE3CED"/>
    <w:rsid w:val="00BE41CB"/>
    <w:rsid w:val="00BE4303"/>
    <w:rsid w:val="00BE4CCD"/>
    <w:rsid w:val="00BE5149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2D14"/>
    <w:rsid w:val="00BF412E"/>
    <w:rsid w:val="00BF4D1B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15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16E"/>
    <w:rsid w:val="00C11926"/>
    <w:rsid w:val="00C11A84"/>
    <w:rsid w:val="00C11E42"/>
    <w:rsid w:val="00C11F68"/>
    <w:rsid w:val="00C1272C"/>
    <w:rsid w:val="00C13005"/>
    <w:rsid w:val="00C13862"/>
    <w:rsid w:val="00C13E7B"/>
    <w:rsid w:val="00C14121"/>
    <w:rsid w:val="00C143EE"/>
    <w:rsid w:val="00C14B4B"/>
    <w:rsid w:val="00C15D4E"/>
    <w:rsid w:val="00C163EB"/>
    <w:rsid w:val="00C16921"/>
    <w:rsid w:val="00C16D94"/>
    <w:rsid w:val="00C1758C"/>
    <w:rsid w:val="00C205CA"/>
    <w:rsid w:val="00C20858"/>
    <w:rsid w:val="00C209A1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011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289E"/>
    <w:rsid w:val="00C43892"/>
    <w:rsid w:val="00C43A9F"/>
    <w:rsid w:val="00C43BA0"/>
    <w:rsid w:val="00C440DD"/>
    <w:rsid w:val="00C44722"/>
    <w:rsid w:val="00C45470"/>
    <w:rsid w:val="00C457C0"/>
    <w:rsid w:val="00C459FC"/>
    <w:rsid w:val="00C45A81"/>
    <w:rsid w:val="00C46AE3"/>
    <w:rsid w:val="00C471A6"/>
    <w:rsid w:val="00C472D6"/>
    <w:rsid w:val="00C47AD2"/>
    <w:rsid w:val="00C47D0A"/>
    <w:rsid w:val="00C50193"/>
    <w:rsid w:val="00C5039A"/>
    <w:rsid w:val="00C50965"/>
    <w:rsid w:val="00C50B6B"/>
    <w:rsid w:val="00C50FAC"/>
    <w:rsid w:val="00C5198B"/>
    <w:rsid w:val="00C52324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BFB"/>
    <w:rsid w:val="00C62EF5"/>
    <w:rsid w:val="00C634B3"/>
    <w:rsid w:val="00C63844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0A1"/>
    <w:rsid w:val="00C7586A"/>
    <w:rsid w:val="00C75CEC"/>
    <w:rsid w:val="00C75F02"/>
    <w:rsid w:val="00C76158"/>
    <w:rsid w:val="00C76926"/>
    <w:rsid w:val="00C769F7"/>
    <w:rsid w:val="00C76D6F"/>
    <w:rsid w:val="00C76FD4"/>
    <w:rsid w:val="00C77605"/>
    <w:rsid w:val="00C77F92"/>
    <w:rsid w:val="00C80DC3"/>
    <w:rsid w:val="00C80F7D"/>
    <w:rsid w:val="00C81DC6"/>
    <w:rsid w:val="00C82938"/>
    <w:rsid w:val="00C82F20"/>
    <w:rsid w:val="00C82F66"/>
    <w:rsid w:val="00C83CBD"/>
    <w:rsid w:val="00C84950"/>
    <w:rsid w:val="00C84AAA"/>
    <w:rsid w:val="00C8524D"/>
    <w:rsid w:val="00C858D3"/>
    <w:rsid w:val="00C85ADF"/>
    <w:rsid w:val="00C85B83"/>
    <w:rsid w:val="00C85F21"/>
    <w:rsid w:val="00C86FC8"/>
    <w:rsid w:val="00C875DF"/>
    <w:rsid w:val="00C901B6"/>
    <w:rsid w:val="00C901FD"/>
    <w:rsid w:val="00C91CA0"/>
    <w:rsid w:val="00C91CF4"/>
    <w:rsid w:val="00C91F01"/>
    <w:rsid w:val="00C91FF5"/>
    <w:rsid w:val="00C926EE"/>
    <w:rsid w:val="00C92D4D"/>
    <w:rsid w:val="00C92DC4"/>
    <w:rsid w:val="00C9300B"/>
    <w:rsid w:val="00C93031"/>
    <w:rsid w:val="00C931A9"/>
    <w:rsid w:val="00C93326"/>
    <w:rsid w:val="00C933F0"/>
    <w:rsid w:val="00C9341D"/>
    <w:rsid w:val="00C935C0"/>
    <w:rsid w:val="00C937AE"/>
    <w:rsid w:val="00C94109"/>
    <w:rsid w:val="00C94221"/>
    <w:rsid w:val="00C94D99"/>
    <w:rsid w:val="00C94DC3"/>
    <w:rsid w:val="00C9525B"/>
    <w:rsid w:val="00C96671"/>
    <w:rsid w:val="00C978D7"/>
    <w:rsid w:val="00C97D6E"/>
    <w:rsid w:val="00CA018C"/>
    <w:rsid w:val="00CA0620"/>
    <w:rsid w:val="00CA064A"/>
    <w:rsid w:val="00CA0D76"/>
    <w:rsid w:val="00CA22CA"/>
    <w:rsid w:val="00CA23F8"/>
    <w:rsid w:val="00CA3137"/>
    <w:rsid w:val="00CA3166"/>
    <w:rsid w:val="00CA353D"/>
    <w:rsid w:val="00CA3D07"/>
    <w:rsid w:val="00CA3D41"/>
    <w:rsid w:val="00CA4910"/>
    <w:rsid w:val="00CA56B9"/>
    <w:rsid w:val="00CA5751"/>
    <w:rsid w:val="00CA5E45"/>
    <w:rsid w:val="00CA69CA"/>
    <w:rsid w:val="00CA6A46"/>
    <w:rsid w:val="00CA6A8E"/>
    <w:rsid w:val="00CA7080"/>
    <w:rsid w:val="00CA7D42"/>
    <w:rsid w:val="00CB050D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4B3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0FDB"/>
    <w:rsid w:val="00CC1835"/>
    <w:rsid w:val="00CC19AF"/>
    <w:rsid w:val="00CC1AB7"/>
    <w:rsid w:val="00CC1C90"/>
    <w:rsid w:val="00CC21BC"/>
    <w:rsid w:val="00CC30AC"/>
    <w:rsid w:val="00CC38A8"/>
    <w:rsid w:val="00CC3BA7"/>
    <w:rsid w:val="00CC3F27"/>
    <w:rsid w:val="00CC425C"/>
    <w:rsid w:val="00CC44FD"/>
    <w:rsid w:val="00CC46BC"/>
    <w:rsid w:val="00CC4E46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0A99"/>
    <w:rsid w:val="00CD15D5"/>
    <w:rsid w:val="00CD187E"/>
    <w:rsid w:val="00CD1E76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5E50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0505"/>
    <w:rsid w:val="00CF14A5"/>
    <w:rsid w:val="00CF16F9"/>
    <w:rsid w:val="00CF1D95"/>
    <w:rsid w:val="00CF2053"/>
    <w:rsid w:val="00CF262E"/>
    <w:rsid w:val="00CF3416"/>
    <w:rsid w:val="00CF3534"/>
    <w:rsid w:val="00CF3DCD"/>
    <w:rsid w:val="00CF441F"/>
    <w:rsid w:val="00CF47CD"/>
    <w:rsid w:val="00CF49A5"/>
    <w:rsid w:val="00CF51F9"/>
    <w:rsid w:val="00CF541D"/>
    <w:rsid w:val="00CF5A09"/>
    <w:rsid w:val="00CF5BF4"/>
    <w:rsid w:val="00CF6A35"/>
    <w:rsid w:val="00CF769C"/>
    <w:rsid w:val="00CF7DD4"/>
    <w:rsid w:val="00D00787"/>
    <w:rsid w:val="00D00A76"/>
    <w:rsid w:val="00D00F17"/>
    <w:rsid w:val="00D02026"/>
    <w:rsid w:val="00D02143"/>
    <w:rsid w:val="00D024C9"/>
    <w:rsid w:val="00D02625"/>
    <w:rsid w:val="00D02D0E"/>
    <w:rsid w:val="00D03657"/>
    <w:rsid w:val="00D03AB6"/>
    <w:rsid w:val="00D03CDB"/>
    <w:rsid w:val="00D03F72"/>
    <w:rsid w:val="00D0443B"/>
    <w:rsid w:val="00D04867"/>
    <w:rsid w:val="00D05A9E"/>
    <w:rsid w:val="00D06DE6"/>
    <w:rsid w:val="00D06F32"/>
    <w:rsid w:val="00D072B6"/>
    <w:rsid w:val="00D07735"/>
    <w:rsid w:val="00D07B7A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2C85"/>
    <w:rsid w:val="00D13A04"/>
    <w:rsid w:val="00D13CC9"/>
    <w:rsid w:val="00D13FA9"/>
    <w:rsid w:val="00D14316"/>
    <w:rsid w:val="00D14845"/>
    <w:rsid w:val="00D14C40"/>
    <w:rsid w:val="00D15136"/>
    <w:rsid w:val="00D1556A"/>
    <w:rsid w:val="00D16BA0"/>
    <w:rsid w:val="00D17112"/>
    <w:rsid w:val="00D172A1"/>
    <w:rsid w:val="00D17404"/>
    <w:rsid w:val="00D17675"/>
    <w:rsid w:val="00D2078B"/>
    <w:rsid w:val="00D20ACC"/>
    <w:rsid w:val="00D210DE"/>
    <w:rsid w:val="00D22C84"/>
    <w:rsid w:val="00D23099"/>
    <w:rsid w:val="00D25ED7"/>
    <w:rsid w:val="00D26723"/>
    <w:rsid w:val="00D27247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4EB3"/>
    <w:rsid w:val="00D356C4"/>
    <w:rsid w:val="00D367BA"/>
    <w:rsid w:val="00D3688A"/>
    <w:rsid w:val="00D36A9B"/>
    <w:rsid w:val="00D36B6F"/>
    <w:rsid w:val="00D36BB2"/>
    <w:rsid w:val="00D3717F"/>
    <w:rsid w:val="00D37296"/>
    <w:rsid w:val="00D37397"/>
    <w:rsid w:val="00D37899"/>
    <w:rsid w:val="00D40342"/>
    <w:rsid w:val="00D406F1"/>
    <w:rsid w:val="00D40A14"/>
    <w:rsid w:val="00D40F7B"/>
    <w:rsid w:val="00D4104D"/>
    <w:rsid w:val="00D4174D"/>
    <w:rsid w:val="00D418A5"/>
    <w:rsid w:val="00D419FD"/>
    <w:rsid w:val="00D421B7"/>
    <w:rsid w:val="00D424F2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B0B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407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7D9"/>
    <w:rsid w:val="00D6090B"/>
    <w:rsid w:val="00D60A7B"/>
    <w:rsid w:val="00D61119"/>
    <w:rsid w:val="00D6119F"/>
    <w:rsid w:val="00D61D4E"/>
    <w:rsid w:val="00D632A3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1E5"/>
    <w:rsid w:val="00D72283"/>
    <w:rsid w:val="00D729C2"/>
    <w:rsid w:val="00D72F60"/>
    <w:rsid w:val="00D73C48"/>
    <w:rsid w:val="00D74DEE"/>
    <w:rsid w:val="00D74E0E"/>
    <w:rsid w:val="00D74E2D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52C"/>
    <w:rsid w:val="00D86FA2"/>
    <w:rsid w:val="00D870D1"/>
    <w:rsid w:val="00D8787E"/>
    <w:rsid w:val="00D87A25"/>
    <w:rsid w:val="00D904CB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665C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3735"/>
    <w:rsid w:val="00DA54B9"/>
    <w:rsid w:val="00DA72CE"/>
    <w:rsid w:val="00DA7AA4"/>
    <w:rsid w:val="00DA7C45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BF8"/>
    <w:rsid w:val="00DB5C2E"/>
    <w:rsid w:val="00DB5CCF"/>
    <w:rsid w:val="00DB791C"/>
    <w:rsid w:val="00DB7B44"/>
    <w:rsid w:val="00DC046C"/>
    <w:rsid w:val="00DC1CE8"/>
    <w:rsid w:val="00DC1CF1"/>
    <w:rsid w:val="00DC2D81"/>
    <w:rsid w:val="00DC2F66"/>
    <w:rsid w:val="00DC2F9A"/>
    <w:rsid w:val="00DC3294"/>
    <w:rsid w:val="00DC3921"/>
    <w:rsid w:val="00DC3B33"/>
    <w:rsid w:val="00DC3DE8"/>
    <w:rsid w:val="00DC46B9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8C"/>
    <w:rsid w:val="00DD609E"/>
    <w:rsid w:val="00DD66CB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41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2AE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4A0"/>
    <w:rsid w:val="00E137D6"/>
    <w:rsid w:val="00E13A5E"/>
    <w:rsid w:val="00E13CEB"/>
    <w:rsid w:val="00E1534A"/>
    <w:rsid w:val="00E162F1"/>
    <w:rsid w:val="00E163A7"/>
    <w:rsid w:val="00E163C2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1EA5"/>
    <w:rsid w:val="00E23067"/>
    <w:rsid w:val="00E24D1E"/>
    <w:rsid w:val="00E253CB"/>
    <w:rsid w:val="00E253CF"/>
    <w:rsid w:val="00E2586B"/>
    <w:rsid w:val="00E25C8C"/>
    <w:rsid w:val="00E2616E"/>
    <w:rsid w:val="00E265DA"/>
    <w:rsid w:val="00E26D37"/>
    <w:rsid w:val="00E27E57"/>
    <w:rsid w:val="00E3033F"/>
    <w:rsid w:val="00E30C27"/>
    <w:rsid w:val="00E31163"/>
    <w:rsid w:val="00E311E9"/>
    <w:rsid w:val="00E31403"/>
    <w:rsid w:val="00E31766"/>
    <w:rsid w:val="00E320FB"/>
    <w:rsid w:val="00E32B02"/>
    <w:rsid w:val="00E32E5E"/>
    <w:rsid w:val="00E32EAA"/>
    <w:rsid w:val="00E32FB2"/>
    <w:rsid w:val="00E33562"/>
    <w:rsid w:val="00E336C6"/>
    <w:rsid w:val="00E341C6"/>
    <w:rsid w:val="00E341FE"/>
    <w:rsid w:val="00E34565"/>
    <w:rsid w:val="00E34B60"/>
    <w:rsid w:val="00E35A07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47FF0"/>
    <w:rsid w:val="00E501D0"/>
    <w:rsid w:val="00E5028A"/>
    <w:rsid w:val="00E503EF"/>
    <w:rsid w:val="00E509AF"/>
    <w:rsid w:val="00E509FA"/>
    <w:rsid w:val="00E50E65"/>
    <w:rsid w:val="00E51839"/>
    <w:rsid w:val="00E51C0F"/>
    <w:rsid w:val="00E520B5"/>
    <w:rsid w:val="00E520F0"/>
    <w:rsid w:val="00E52771"/>
    <w:rsid w:val="00E52C3F"/>
    <w:rsid w:val="00E530A2"/>
    <w:rsid w:val="00E53E11"/>
    <w:rsid w:val="00E541DF"/>
    <w:rsid w:val="00E544E9"/>
    <w:rsid w:val="00E5466C"/>
    <w:rsid w:val="00E548A9"/>
    <w:rsid w:val="00E54C9D"/>
    <w:rsid w:val="00E551A0"/>
    <w:rsid w:val="00E56249"/>
    <w:rsid w:val="00E56BD7"/>
    <w:rsid w:val="00E57319"/>
    <w:rsid w:val="00E60649"/>
    <w:rsid w:val="00E60827"/>
    <w:rsid w:val="00E60AD7"/>
    <w:rsid w:val="00E60D8A"/>
    <w:rsid w:val="00E610AE"/>
    <w:rsid w:val="00E61326"/>
    <w:rsid w:val="00E61427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F5B"/>
    <w:rsid w:val="00E66296"/>
    <w:rsid w:val="00E664F4"/>
    <w:rsid w:val="00E66A22"/>
    <w:rsid w:val="00E67F3A"/>
    <w:rsid w:val="00E7058A"/>
    <w:rsid w:val="00E7091D"/>
    <w:rsid w:val="00E70E7B"/>
    <w:rsid w:val="00E71763"/>
    <w:rsid w:val="00E71E57"/>
    <w:rsid w:val="00E71EAE"/>
    <w:rsid w:val="00E72291"/>
    <w:rsid w:val="00E72CF6"/>
    <w:rsid w:val="00E73BFA"/>
    <w:rsid w:val="00E74113"/>
    <w:rsid w:val="00E741DE"/>
    <w:rsid w:val="00E74BA3"/>
    <w:rsid w:val="00E752FC"/>
    <w:rsid w:val="00E7581F"/>
    <w:rsid w:val="00E75BC8"/>
    <w:rsid w:val="00E77623"/>
    <w:rsid w:val="00E81489"/>
    <w:rsid w:val="00E81ADB"/>
    <w:rsid w:val="00E81DBE"/>
    <w:rsid w:val="00E8252E"/>
    <w:rsid w:val="00E826AD"/>
    <w:rsid w:val="00E83344"/>
    <w:rsid w:val="00E83435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6B0"/>
    <w:rsid w:val="00EA08A5"/>
    <w:rsid w:val="00EA0BAD"/>
    <w:rsid w:val="00EA1136"/>
    <w:rsid w:val="00EA1449"/>
    <w:rsid w:val="00EA1E09"/>
    <w:rsid w:val="00EA1F5F"/>
    <w:rsid w:val="00EA23FC"/>
    <w:rsid w:val="00EA3B66"/>
    <w:rsid w:val="00EA3CF1"/>
    <w:rsid w:val="00EA4B02"/>
    <w:rsid w:val="00EA4DC9"/>
    <w:rsid w:val="00EA5254"/>
    <w:rsid w:val="00EA5D2F"/>
    <w:rsid w:val="00EA5FE9"/>
    <w:rsid w:val="00EA6581"/>
    <w:rsid w:val="00EA71DA"/>
    <w:rsid w:val="00EB09EC"/>
    <w:rsid w:val="00EB0CC2"/>
    <w:rsid w:val="00EB0D54"/>
    <w:rsid w:val="00EB0DF8"/>
    <w:rsid w:val="00EB17FE"/>
    <w:rsid w:val="00EB183D"/>
    <w:rsid w:val="00EB1847"/>
    <w:rsid w:val="00EB1C0D"/>
    <w:rsid w:val="00EB1E5C"/>
    <w:rsid w:val="00EB1ECC"/>
    <w:rsid w:val="00EB2457"/>
    <w:rsid w:val="00EB24E9"/>
    <w:rsid w:val="00EB25BF"/>
    <w:rsid w:val="00EB25ED"/>
    <w:rsid w:val="00EB322F"/>
    <w:rsid w:val="00EB3331"/>
    <w:rsid w:val="00EB3498"/>
    <w:rsid w:val="00EB4AF7"/>
    <w:rsid w:val="00EB4CC8"/>
    <w:rsid w:val="00EB4E12"/>
    <w:rsid w:val="00EB4E44"/>
    <w:rsid w:val="00EB55ED"/>
    <w:rsid w:val="00EB5B53"/>
    <w:rsid w:val="00EB5F15"/>
    <w:rsid w:val="00EB66F9"/>
    <w:rsid w:val="00EB6C77"/>
    <w:rsid w:val="00EB755F"/>
    <w:rsid w:val="00EC0070"/>
    <w:rsid w:val="00EC0414"/>
    <w:rsid w:val="00EC050B"/>
    <w:rsid w:val="00EC0A65"/>
    <w:rsid w:val="00EC0D91"/>
    <w:rsid w:val="00EC14BE"/>
    <w:rsid w:val="00EC167E"/>
    <w:rsid w:val="00EC2157"/>
    <w:rsid w:val="00EC2221"/>
    <w:rsid w:val="00EC26DA"/>
    <w:rsid w:val="00EC2762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C42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1B99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11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1AC"/>
    <w:rsid w:val="00F03397"/>
    <w:rsid w:val="00F03884"/>
    <w:rsid w:val="00F03D21"/>
    <w:rsid w:val="00F047F0"/>
    <w:rsid w:val="00F04DE5"/>
    <w:rsid w:val="00F055D7"/>
    <w:rsid w:val="00F05AFC"/>
    <w:rsid w:val="00F05E16"/>
    <w:rsid w:val="00F05F91"/>
    <w:rsid w:val="00F064CF"/>
    <w:rsid w:val="00F0675D"/>
    <w:rsid w:val="00F06B9F"/>
    <w:rsid w:val="00F0721F"/>
    <w:rsid w:val="00F0797A"/>
    <w:rsid w:val="00F07D0F"/>
    <w:rsid w:val="00F07F10"/>
    <w:rsid w:val="00F11FE0"/>
    <w:rsid w:val="00F12321"/>
    <w:rsid w:val="00F12953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AC9"/>
    <w:rsid w:val="00F21E8F"/>
    <w:rsid w:val="00F21FCB"/>
    <w:rsid w:val="00F22C80"/>
    <w:rsid w:val="00F22FF1"/>
    <w:rsid w:val="00F234A3"/>
    <w:rsid w:val="00F23575"/>
    <w:rsid w:val="00F236FF"/>
    <w:rsid w:val="00F251A2"/>
    <w:rsid w:val="00F2586C"/>
    <w:rsid w:val="00F262D4"/>
    <w:rsid w:val="00F26B14"/>
    <w:rsid w:val="00F272D2"/>
    <w:rsid w:val="00F27570"/>
    <w:rsid w:val="00F276A6"/>
    <w:rsid w:val="00F307A8"/>
    <w:rsid w:val="00F30D5E"/>
    <w:rsid w:val="00F30D6C"/>
    <w:rsid w:val="00F31202"/>
    <w:rsid w:val="00F31312"/>
    <w:rsid w:val="00F319F2"/>
    <w:rsid w:val="00F31EA7"/>
    <w:rsid w:val="00F3200F"/>
    <w:rsid w:val="00F32586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889"/>
    <w:rsid w:val="00F40937"/>
    <w:rsid w:val="00F40B5F"/>
    <w:rsid w:val="00F4194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0D5"/>
    <w:rsid w:val="00F44227"/>
    <w:rsid w:val="00F4439A"/>
    <w:rsid w:val="00F44DDB"/>
    <w:rsid w:val="00F44FF5"/>
    <w:rsid w:val="00F46146"/>
    <w:rsid w:val="00F46C11"/>
    <w:rsid w:val="00F46EF3"/>
    <w:rsid w:val="00F47C2F"/>
    <w:rsid w:val="00F47CD4"/>
    <w:rsid w:val="00F50DD1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4DA5"/>
    <w:rsid w:val="00F5592E"/>
    <w:rsid w:val="00F55CF6"/>
    <w:rsid w:val="00F55F05"/>
    <w:rsid w:val="00F56257"/>
    <w:rsid w:val="00F567F1"/>
    <w:rsid w:val="00F5744A"/>
    <w:rsid w:val="00F600B5"/>
    <w:rsid w:val="00F60970"/>
    <w:rsid w:val="00F61F72"/>
    <w:rsid w:val="00F62B76"/>
    <w:rsid w:val="00F62D37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1D9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2C19"/>
    <w:rsid w:val="00F730E8"/>
    <w:rsid w:val="00F73864"/>
    <w:rsid w:val="00F73AD5"/>
    <w:rsid w:val="00F73DDF"/>
    <w:rsid w:val="00F73EEB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12"/>
    <w:rsid w:val="00F8155F"/>
    <w:rsid w:val="00F81784"/>
    <w:rsid w:val="00F817A2"/>
    <w:rsid w:val="00F819D5"/>
    <w:rsid w:val="00F82CF4"/>
    <w:rsid w:val="00F83BBC"/>
    <w:rsid w:val="00F83DC4"/>
    <w:rsid w:val="00F84488"/>
    <w:rsid w:val="00F8451B"/>
    <w:rsid w:val="00F8454B"/>
    <w:rsid w:val="00F84936"/>
    <w:rsid w:val="00F84C0B"/>
    <w:rsid w:val="00F853E0"/>
    <w:rsid w:val="00F86095"/>
    <w:rsid w:val="00F860C2"/>
    <w:rsid w:val="00F8611B"/>
    <w:rsid w:val="00F86FBE"/>
    <w:rsid w:val="00F878AB"/>
    <w:rsid w:val="00F87908"/>
    <w:rsid w:val="00F90E89"/>
    <w:rsid w:val="00F91331"/>
    <w:rsid w:val="00F91805"/>
    <w:rsid w:val="00F9216E"/>
    <w:rsid w:val="00F92DDE"/>
    <w:rsid w:val="00F92F07"/>
    <w:rsid w:val="00F9308D"/>
    <w:rsid w:val="00F934CC"/>
    <w:rsid w:val="00F93DB4"/>
    <w:rsid w:val="00F9410B"/>
    <w:rsid w:val="00F941B0"/>
    <w:rsid w:val="00F94B6F"/>
    <w:rsid w:val="00F953EC"/>
    <w:rsid w:val="00F95716"/>
    <w:rsid w:val="00F95D80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4F7"/>
    <w:rsid w:val="00FA45B8"/>
    <w:rsid w:val="00FA45CC"/>
    <w:rsid w:val="00FA46CC"/>
    <w:rsid w:val="00FA4F8D"/>
    <w:rsid w:val="00FA5233"/>
    <w:rsid w:val="00FA5495"/>
    <w:rsid w:val="00FA564C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8DE"/>
    <w:rsid w:val="00FB0A75"/>
    <w:rsid w:val="00FB0CF2"/>
    <w:rsid w:val="00FB0F40"/>
    <w:rsid w:val="00FB1043"/>
    <w:rsid w:val="00FB1ADB"/>
    <w:rsid w:val="00FB20CF"/>
    <w:rsid w:val="00FB23E8"/>
    <w:rsid w:val="00FB2DB1"/>
    <w:rsid w:val="00FB37F3"/>
    <w:rsid w:val="00FB409E"/>
    <w:rsid w:val="00FB4175"/>
    <w:rsid w:val="00FB44B2"/>
    <w:rsid w:val="00FB4756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47B"/>
    <w:rsid w:val="00FC2BD4"/>
    <w:rsid w:val="00FC313F"/>
    <w:rsid w:val="00FC3730"/>
    <w:rsid w:val="00FC4032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053E"/>
    <w:rsid w:val="00FD0EEF"/>
    <w:rsid w:val="00FD1323"/>
    <w:rsid w:val="00FD1886"/>
    <w:rsid w:val="00FD2607"/>
    <w:rsid w:val="00FD31A3"/>
    <w:rsid w:val="00FD3277"/>
    <w:rsid w:val="00FD44B8"/>
    <w:rsid w:val="00FD45B6"/>
    <w:rsid w:val="00FD48EA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51B"/>
    <w:rsid w:val="00FE3993"/>
    <w:rsid w:val="00FE3CC6"/>
    <w:rsid w:val="00FE3F93"/>
    <w:rsid w:val="00FE4592"/>
    <w:rsid w:val="00FE4F60"/>
    <w:rsid w:val="00FE5218"/>
    <w:rsid w:val="00FE677A"/>
    <w:rsid w:val="00FE68CB"/>
    <w:rsid w:val="00FE7148"/>
    <w:rsid w:val="00FF0BFA"/>
    <w:rsid w:val="00FF0CA5"/>
    <w:rsid w:val="00FF14BD"/>
    <w:rsid w:val="00FF2091"/>
    <w:rsid w:val="00FF2F0F"/>
    <w:rsid w:val="00FF2F98"/>
    <w:rsid w:val="00FF36D7"/>
    <w:rsid w:val="00FF3ED6"/>
    <w:rsid w:val="00FF5443"/>
    <w:rsid w:val="00FF59B6"/>
    <w:rsid w:val="00FF5B09"/>
    <w:rsid w:val="00FF5C3B"/>
    <w:rsid w:val="00FF6110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D84345D-C0BB-4982-99F8-1D20A9AE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BE5149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9"/>
    <w:qFormat/>
    <w:rsid w:val="000D2CC6"/>
    <w:pPr>
      <w:keepNext/>
      <w:keepLines/>
      <w:pBdr>
        <w:bottom w:val="single" w:sz="12" w:space="8" w:color="D50032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D50032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9"/>
    <w:unhideWhenUsed/>
    <w:qFormat/>
    <w:rsid w:val="000D2CC6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D50032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9"/>
    <w:unhideWhenUsed/>
    <w:qFormat/>
    <w:rsid w:val="000D2CC6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53565A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nhideWhenUsed/>
    <w:qFormat/>
    <w:rsid w:val="000D2CC6"/>
    <w:pPr>
      <w:keepNext/>
      <w:keepLines/>
      <w:spacing w:before="240" w:after="120"/>
      <w:outlineLvl w:val="3"/>
    </w:pPr>
    <w:rPr>
      <w:rFonts w:ascii="VIC SemiBold" w:hAnsi="VIC SemiBold" w:cs="Arial"/>
      <w:color w:val="D50032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0D2CC6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2CC6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D17675"/>
    <w:pPr>
      <w:outlineLvl w:val="6"/>
    </w:pPr>
    <w:rPr>
      <w:rFonts w:ascii="VIC SemiBold" w:hAnsi="VIC SemiBold"/>
      <w:i w:val="0"/>
      <w:iCs w:val="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CB2850"/>
  </w:style>
  <w:style w:type="character" w:customStyle="1" w:styleId="BodyTextChar">
    <w:name w:val="Body Text Char"/>
    <w:link w:val="BodyText"/>
    <w:semiHidden/>
    <w:rsid w:val="00BE5149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467B0C"/>
    <w:pPr>
      <w:tabs>
        <w:tab w:val="center" w:pos="4320"/>
        <w:tab w:val="right" w:pos="8640"/>
      </w:tabs>
      <w:spacing w:before="0" w:after="0" w:line="240" w:lineRule="auto"/>
    </w:pPr>
    <w:rPr>
      <w:rFonts w:ascii="VIC" w:hAnsi="VIC"/>
      <w:bCs/>
      <w:color w:val="808080" w:themeColor="background1" w:themeShade="80"/>
      <w:sz w:val="18"/>
      <w:szCs w:val="40"/>
      <w:lang w:val="en-US"/>
    </w:rPr>
  </w:style>
  <w:style w:type="character" w:customStyle="1" w:styleId="HeaderChar">
    <w:name w:val="Header Char"/>
    <w:link w:val="Header"/>
    <w:uiPriority w:val="99"/>
    <w:rsid w:val="00467B0C"/>
    <w:rPr>
      <w:rFonts w:ascii="VIC" w:eastAsia="Cambria" w:hAnsi="VIC"/>
      <w:bCs/>
      <w:color w:val="808080" w:themeColor="background1" w:themeShade="80"/>
      <w:sz w:val="18"/>
      <w:szCs w:val="40"/>
      <w:lang w:val="en-US" w:eastAsia="ja-JP"/>
    </w:rPr>
  </w:style>
  <w:style w:type="character" w:customStyle="1" w:styleId="Heading1Char">
    <w:name w:val="Heading 1 Char"/>
    <w:link w:val="Heading1"/>
    <w:uiPriority w:val="9"/>
    <w:rsid w:val="000D2CC6"/>
    <w:rPr>
      <w:rFonts w:ascii="VIC" w:hAnsi="VIC" w:cs="Arial"/>
      <w:b/>
      <w:color w:val="D50032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9"/>
    <w:rsid w:val="000D2CC6"/>
    <w:rPr>
      <w:rFonts w:ascii="VIC" w:hAnsi="VIC" w:cs="Arial"/>
      <w:b/>
      <w:color w:val="D50032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9"/>
    <w:rsid w:val="000D2CC6"/>
    <w:rPr>
      <w:rFonts w:ascii="VIC" w:hAnsi="VIC" w:cs="Arial"/>
      <w:b/>
      <w:caps/>
      <w:color w:val="53565A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rsid w:val="000D2CC6"/>
    <w:rPr>
      <w:rFonts w:ascii="VIC SemiBold" w:hAnsi="VIC SemiBold" w:cs="Arial"/>
      <w:color w:val="D50032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19"/>
    <w:semiHidden/>
    <w:qFormat/>
    <w:rsid w:val="00CB2850"/>
    <w:pPr>
      <w:numPr>
        <w:numId w:val="7"/>
      </w:numPr>
      <w:spacing w:before="60" w:after="60"/>
    </w:pPr>
  </w:style>
  <w:style w:type="paragraph" w:styleId="ListBullet2">
    <w:name w:val="List Bullet 2"/>
    <w:basedOn w:val="Normal"/>
    <w:uiPriority w:val="9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0D2CC6"/>
    <w:pPr>
      <w:keepNext/>
      <w:pBdr>
        <w:top w:val="single" w:sz="4" w:space="3" w:color="D50032"/>
        <w:bottom w:val="single" w:sz="4" w:space="3" w:color="D50032"/>
        <w:between w:val="single" w:sz="4" w:space="3" w:color="D50032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0D2CC6"/>
    <w:pPr>
      <w:pBdr>
        <w:top w:val="single" w:sz="4" w:space="3" w:color="D50032"/>
        <w:bottom w:val="single" w:sz="4" w:space="3" w:color="D50032"/>
        <w:between w:val="single" w:sz="4" w:space="3" w:color="D50032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0D2CC6"/>
    <w:pPr>
      <w:numPr>
        <w:numId w:val="9"/>
      </w:numPr>
    </w:pPr>
  </w:style>
  <w:style w:type="paragraph" w:customStyle="1" w:styleId="ARBody">
    <w:name w:val="AR Body"/>
    <w:qFormat/>
    <w:rsid w:val="000D2CC6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0D2435"/>
    <w:rPr>
      <w:b/>
      <w:bCs/>
      <w:color w:val="D50032"/>
      <w:szCs w:val="15"/>
    </w:rPr>
  </w:style>
  <w:style w:type="paragraph" w:customStyle="1" w:styleId="ARBodynospace">
    <w:name w:val="AR Body no space"/>
    <w:basedOn w:val="ARBody"/>
    <w:uiPriority w:val="5"/>
    <w:qFormat/>
    <w:rsid w:val="000D2CC6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0D2CC6"/>
    <w:pPr>
      <w:numPr>
        <w:numId w:val="9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0D2CC6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0D2CC6"/>
    <w:pPr>
      <w:pBdr>
        <w:top w:val="single" w:sz="4" w:space="5" w:color="D50032"/>
      </w:pBdr>
      <w:tabs>
        <w:tab w:val="right" w:pos="8505"/>
      </w:tabs>
    </w:pPr>
    <w:rPr>
      <w:rFonts w:ascii="VIC" w:hAnsi="VIC" w:cs="Arial"/>
      <w:color w:val="53565A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0D2CC6"/>
    <w:rPr>
      <w:rFonts w:ascii="VIC" w:hAnsi="VIC" w:cs="Arial"/>
      <w:color w:val="53565A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0D2CC6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0D2CC6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0A1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semiHidden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0D2CC6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574BC"/>
    <w:pPr>
      <w:spacing w:before="4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DA3735"/>
    <w:rPr>
      <w:lang w:val="en-AU" w:eastAsia="en-AU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rPr>
        <w:cantSplit w:val="0"/>
      </w:trPr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0D2CC6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D17675"/>
    <w:rPr>
      <w:rFonts w:ascii="VIC SemiBold" w:eastAsiaTheme="majorEastAsia" w:hAnsi="VIC SemiBold" w:cstheme="majorBidi"/>
      <w:sz w:val="16"/>
      <w:szCs w:val="16"/>
      <w:lang w:val="en-AU"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semiHidden/>
    <w:rsid w:val="00C750A1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0D2CC6"/>
    <w:pPr>
      <w:numPr>
        <w:numId w:val="8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1"/>
      </w:numPr>
    </w:pPr>
  </w:style>
  <w:style w:type="paragraph" w:customStyle="1" w:styleId="ARBullet2">
    <w:name w:val="AR Bullet 2"/>
    <w:basedOn w:val="ARBody"/>
    <w:uiPriority w:val="99"/>
    <w:qFormat/>
    <w:rsid w:val="000D2CC6"/>
    <w:pPr>
      <w:numPr>
        <w:ilvl w:val="1"/>
        <w:numId w:val="9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0D2CC6"/>
    <w:pPr>
      <w:numPr>
        <w:numId w:val="11"/>
      </w:numPr>
      <w:spacing w:before="70"/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0D2CC6"/>
    <w:pPr>
      <w:spacing w:before="120"/>
    </w:pPr>
  </w:style>
  <w:style w:type="paragraph" w:customStyle="1" w:styleId="ARStructureList">
    <w:name w:val="AR Structure List"/>
    <w:basedOn w:val="ARBody"/>
    <w:uiPriority w:val="19"/>
    <w:rsid w:val="00F234A3"/>
    <w:pPr>
      <w:spacing w:after="40"/>
      <w:ind w:left="510" w:hanging="51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0D2CC6"/>
    <w:pPr>
      <w:spacing w:before="300"/>
    </w:pPr>
  </w:style>
  <w:style w:type="paragraph" w:customStyle="1" w:styleId="ARBodyIndent">
    <w:name w:val="AR Body Indent"/>
    <w:basedOn w:val="ARBody"/>
    <w:uiPriority w:val="19"/>
    <w:rsid w:val="000D2CC6"/>
    <w:pPr>
      <w:spacing w:after="40"/>
      <w:ind w:left="284"/>
    </w:pPr>
  </w:style>
  <w:style w:type="paragraph" w:customStyle="1" w:styleId="ARTableRowSubheadColour">
    <w:name w:val="AR Table Row Subhead Colour"/>
    <w:basedOn w:val="Normal"/>
    <w:uiPriority w:val="19"/>
    <w:rsid w:val="000D2435"/>
    <w:pPr>
      <w:spacing w:before="120" w:after="40" w:line="240" w:lineRule="auto"/>
    </w:pPr>
    <w:rPr>
      <w:rFonts w:ascii="VIC" w:eastAsia="MS Mincho" w:hAnsi="VIC" w:cs="Arial"/>
      <w:b/>
      <w:color w:val="D50032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5alt">
    <w:name w:val="Heading 5 alt"/>
    <w:basedOn w:val="Heading5"/>
    <w:uiPriority w:val="19"/>
    <w:rsid w:val="00D02026"/>
    <w:pPr>
      <w:spacing w:before="300" w:line="264" w:lineRule="auto"/>
    </w:pPr>
    <w:rPr>
      <w:iCs/>
      <w:color w:val="53565A"/>
      <w:sz w:val="21"/>
      <w:szCs w:val="21"/>
    </w:rPr>
  </w:style>
  <w:style w:type="paragraph" w:customStyle="1" w:styleId="Heading4forTOC">
    <w:name w:val="Heading 4 for TOC"/>
    <w:basedOn w:val="Heading4"/>
    <w:next w:val="ARBody"/>
    <w:uiPriority w:val="19"/>
    <w:rsid w:val="000D2CC6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0D2CC6"/>
    <w:pPr>
      <w:spacing w:after="200"/>
    </w:pPr>
  </w:style>
  <w:style w:type="paragraph" w:customStyle="1" w:styleId="Heading4small">
    <w:name w:val="Heading 4 small"/>
    <w:basedOn w:val="Heading5"/>
    <w:uiPriority w:val="19"/>
    <w:rsid w:val="000D2CC6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numbering" w:customStyle="1" w:styleId="ZZTablebullets">
    <w:name w:val="ZZ Table bullets"/>
    <w:basedOn w:val="NoList"/>
    <w:uiPriority w:val="99"/>
    <w:rsid w:val="000D2CC6"/>
    <w:pPr>
      <w:numPr>
        <w:numId w:val="1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4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5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6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2"/>
      </w:numPr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paragraph" w:customStyle="1" w:styleId="ARDisclosureIndex">
    <w:name w:val="AR Disclosure Index"/>
    <w:basedOn w:val="ARBody"/>
    <w:rsid w:val="000D2CC6"/>
    <w:pPr>
      <w:pBdr>
        <w:top w:val="dotted" w:sz="6" w:space="3" w:color="007B4B"/>
        <w:bottom w:val="dotted" w:sz="6" w:space="3" w:color="007B4B"/>
        <w:between w:val="dotted" w:sz="6" w:space="3" w:color="007B4B"/>
      </w:pBdr>
      <w:tabs>
        <w:tab w:val="right" w:pos="8505"/>
      </w:tabs>
      <w:spacing w:after="0" w:line="216" w:lineRule="auto"/>
      <w:ind w:left="1701" w:hanging="1701"/>
    </w:pPr>
    <w:rPr>
      <w:rFonts w:cs="Calibri"/>
    </w:rPr>
  </w:style>
  <w:style w:type="paragraph" w:customStyle="1" w:styleId="ARDisclosureIndexColour">
    <w:name w:val="AR Disclosure Index Colour"/>
    <w:basedOn w:val="ARDisclosureIndex"/>
    <w:uiPriority w:val="19"/>
    <w:rsid w:val="000D2CC6"/>
    <w:rPr>
      <w:b/>
      <w:color w:val="D50032"/>
    </w:rPr>
  </w:style>
  <w:style w:type="character" w:customStyle="1" w:styleId="ARSemiboldItalicCharacter">
    <w:name w:val="AR Semibold Italic Character"/>
    <w:basedOn w:val="DefaultParagraphFont"/>
    <w:uiPriority w:val="1"/>
    <w:rsid w:val="000D2CC6"/>
    <w:rPr>
      <w:rFonts w:ascii="VIC SemiBold Italic" w:hAnsi="VIC SemiBold Italic"/>
    </w:rPr>
  </w:style>
  <w:style w:type="paragraph" w:customStyle="1" w:styleId="ARTOC">
    <w:name w:val="AR TOC"/>
    <w:basedOn w:val="ARBody"/>
    <w:uiPriority w:val="5"/>
    <w:rsid w:val="000D2CC6"/>
    <w:pPr>
      <w:pBdr>
        <w:top w:val="dotted" w:sz="4" w:space="3" w:color="0F4069"/>
        <w:bottom w:val="dotted" w:sz="4" w:space="3" w:color="0F4069"/>
        <w:between w:val="dotted" w:sz="4" w:space="3" w:color="0F4069"/>
      </w:pBdr>
      <w:tabs>
        <w:tab w:val="left" w:pos="284"/>
        <w:tab w:val="right" w:pos="8051"/>
      </w:tabs>
      <w:spacing w:after="0" w:line="228" w:lineRule="auto"/>
    </w:pPr>
    <w:rPr>
      <w:rFonts w:ascii="Calibri" w:hAnsi="Calibri" w:cs="Calibri"/>
      <w:sz w:val="19"/>
      <w:szCs w:val="19"/>
    </w:rPr>
  </w:style>
  <w:style w:type="paragraph" w:customStyle="1" w:styleId="Heading1declaration">
    <w:name w:val="Heading 1 declaration"/>
    <w:basedOn w:val="Heading2"/>
    <w:uiPriority w:val="19"/>
    <w:rsid w:val="000D2CC6"/>
    <w:pPr>
      <w:spacing w:after="200"/>
    </w:pPr>
    <w:rPr>
      <w:sz w:val="30"/>
      <w:szCs w:val="30"/>
    </w:rPr>
  </w:style>
  <w:style w:type="paragraph" w:customStyle="1" w:styleId="Heading2frontTOC">
    <w:name w:val="Heading 2 front TOC"/>
    <w:basedOn w:val="Heading3"/>
    <w:uiPriority w:val="19"/>
    <w:rsid w:val="000D2CC6"/>
    <w:pPr>
      <w:spacing w:before="320"/>
      <w:outlineLvl w:val="1"/>
    </w:pPr>
  </w:style>
  <w:style w:type="numbering" w:customStyle="1" w:styleId="ZZQuotebullets">
    <w:name w:val="ZZ Quote bullets"/>
    <w:basedOn w:val="NoList"/>
    <w:uiPriority w:val="99"/>
    <w:rsid w:val="000D2CC6"/>
    <w:pPr>
      <w:numPr>
        <w:numId w:val="10"/>
      </w:numPr>
    </w:pPr>
  </w:style>
  <w:style w:type="table" w:customStyle="1" w:styleId="DTFTable">
    <w:name w:val="DTF Table"/>
    <w:basedOn w:val="TableNormal"/>
    <w:uiPriority w:val="99"/>
    <w:rsid w:val="00CA3D41"/>
    <w:pPr>
      <w:spacing w:before="20" w:after="20"/>
      <w:jc w:val="right"/>
    </w:pPr>
    <w:rPr>
      <w:rFonts w:asciiTheme="majorHAnsi" w:eastAsiaTheme="minorHAnsi" w:hAnsiTheme="majorHAnsi" w:cstheme="minorBidi"/>
      <w:sz w:val="17"/>
      <w:szCs w:val="22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EECE1" w:themeFill="background2"/>
      </w:tcPr>
    </w:tblStylePr>
    <w:tblStylePr w:type="band1Horz">
      <w:tblPr/>
      <w:tcPr>
        <w:shd w:val="clear" w:color="auto" w:fill="EEECE1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numbering" w:customStyle="1" w:styleId="NumberedHeadings">
    <w:name w:val="Numbered Headings"/>
    <w:uiPriority w:val="99"/>
    <w:rsid w:val="00CA3D41"/>
    <w:pPr>
      <w:numPr>
        <w:numId w:val="19"/>
      </w:numPr>
    </w:pPr>
  </w:style>
  <w:style w:type="paragraph" w:customStyle="1" w:styleId="Spacer">
    <w:name w:val="Spacer"/>
    <w:basedOn w:val="Normal"/>
    <w:uiPriority w:val="13"/>
    <w:semiHidden/>
    <w:qFormat/>
    <w:rsid w:val="00CA3D41"/>
    <w:pPr>
      <w:spacing w:before="0" w:after="0" w:line="120" w:lineRule="atLeast"/>
    </w:pPr>
    <w:rPr>
      <w:rFonts w:asciiTheme="minorHAnsi" w:eastAsia="Times New Roman" w:hAnsiTheme="minorHAnsi" w:cs="Calibri"/>
      <w:sz w:val="10"/>
      <w:szCs w:val="22"/>
      <w:lang w:eastAsia="en-AU"/>
    </w:rPr>
  </w:style>
  <w:style w:type="paragraph" w:customStyle="1" w:styleId="Heading4alt">
    <w:name w:val="Heading 4 alt"/>
    <w:basedOn w:val="Heading5alt"/>
    <w:uiPriority w:val="19"/>
    <w:rsid w:val="00105235"/>
    <w:pPr>
      <w:outlineLvl w:val="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1" ma:contentTypeDescription="Create a new document." ma:contentTypeScope="" ma:versionID="cf32ee6b47e7e00d2a5c57feee72b33d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ee77d9ffd28fbb0ab8b51be2e6026b20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0579e3d-f739-4170-8bd1-e5f256ede2aa">
      <UserInfo>
        <DisplayName>Fiona Pitman (DPC)</DisplayName>
        <AccountId>1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D2FD2493-677A-43CC-8AC8-E506B5521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527660-AE71-48DB-83F2-303E63F87F2D}">
  <ds:schemaRefs>
    <ds:schemaRef ds:uri="http://www.w3.org/XML/1998/namespace"/>
    <ds:schemaRef ds:uri="c0579e3d-f739-4170-8bd1-e5f256ede2aa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e8f32681-f421-4e07-a733-d9338401bf0d"/>
  </ds:schemaRefs>
</ds:datastoreItem>
</file>

<file path=customXml/itemProps3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DB94C00-C472-4B5B-BC23-97AE9DBF5248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1-22, Section 3: Financial statements</vt:lpstr>
    </vt:vector>
  </TitlesOfParts>
  <Company>Department of Premier and Cabinet</Company>
  <LinksUpToDate>false</LinksUpToDate>
  <CharactersWithSpaces>1008</CharactersWithSpaces>
  <SharedDoc>false</SharedDoc>
  <HyperlinkBase/>
  <HLinks>
    <vt:vector size="276" baseType="variant">
      <vt:variant>
        <vt:i4>6684797</vt:i4>
      </vt:variant>
      <vt:variant>
        <vt:i4>273</vt:i4>
      </vt:variant>
      <vt:variant>
        <vt:i4>0</vt:i4>
      </vt:variant>
      <vt:variant>
        <vt:i4>5</vt:i4>
      </vt:variant>
      <vt:variant>
        <vt:lpwstr>http://www.dpc.vic.gov.au/</vt:lpwstr>
      </vt:variant>
      <vt:variant>
        <vt:lpwstr/>
      </vt:variant>
      <vt:variant>
        <vt:i4>137631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2521772</vt:lpwstr>
      </vt:variant>
      <vt:variant>
        <vt:i4>13763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2521771</vt:lpwstr>
      </vt:variant>
      <vt:variant>
        <vt:i4>137631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2521770</vt:lpwstr>
      </vt:variant>
      <vt:variant>
        <vt:i4>131077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2521769</vt:lpwstr>
      </vt:variant>
      <vt:variant>
        <vt:i4>131077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2521768</vt:lpwstr>
      </vt:variant>
      <vt:variant>
        <vt:i4>131077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2521767</vt:lpwstr>
      </vt:variant>
      <vt:variant>
        <vt:i4>131077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2521766</vt:lpwstr>
      </vt:variant>
      <vt:variant>
        <vt:i4>131077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2521765</vt:lpwstr>
      </vt:variant>
      <vt:variant>
        <vt:i4>131077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2521764</vt:lpwstr>
      </vt:variant>
      <vt:variant>
        <vt:i4>131077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2521763</vt:lpwstr>
      </vt:variant>
      <vt:variant>
        <vt:i4>131077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2521762</vt:lpwstr>
      </vt:variant>
      <vt:variant>
        <vt:i4>131077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2521761</vt:lpwstr>
      </vt:variant>
      <vt:variant>
        <vt:i4>131077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2521760</vt:lpwstr>
      </vt:variant>
      <vt:variant>
        <vt:i4>150738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2521759</vt:lpwstr>
      </vt:variant>
      <vt:variant>
        <vt:i4>150738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2521758</vt:lpwstr>
      </vt:variant>
      <vt:variant>
        <vt:i4>150738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2521757</vt:lpwstr>
      </vt:variant>
      <vt:variant>
        <vt:i4>150738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2521756</vt:lpwstr>
      </vt:variant>
      <vt:variant>
        <vt:i4>150738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2521755</vt:lpwstr>
      </vt:variant>
      <vt:variant>
        <vt:i4>150738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2521754</vt:lpwstr>
      </vt:variant>
      <vt:variant>
        <vt:i4>150738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2521753</vt:lpwstr>
      </vt:variant>
      <vt:variant>
        <vt:i4>150738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2521752</vt:lpwstr>
      </vt:variant>
      <vt:variant>
        <vt:i4>150738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2521751</vt:lpwstr>
      </vt:variant>
      <vt:variant>
        <vt:i4>150738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2521750</vt:lpwstr>
      </vt:variant>
      <vt:variant>
        <vt:i4>144184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2521749</vt:lpwstr>
      </vt:variant>
      <vt:variant>
        <vt:i4>144184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2521748</vt:lpwstr>
      </vt:variant>
      <vt:variant>
        <vt:i4>144184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2521747</vt:lpwstr>
      </vt:variant>
      <vt:variant>
        <vt:i4>14418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2521746</vt:lpwstr>
      </vt:variant>
      <vt:variant>
        <vt:i4>144184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2521745</vt:lpwstr>
      </vt:variant>
      <vt:variant>
        <vt:i4>144184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2521744</vt:lpwstr>
      </vt:variant>
      <vt:variant>
        <vt:i4>144184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2521743</vt:lpwstr>
      </vt:variant>
      <vt:variant>
        <vt:i4>14418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2521742</vt:lpwstr>
      </vt:variant>
      <vt:variant>
        <vt:i4>144184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2521741</vt:lpwstr>
      </vt:variant>
      <vt:variant>
        <vt:i4>144184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2521740</vt:lpwstr>
      </vt:variant>
      <vt:variant>
        <vt:i4>11141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2521739</vt:lpwstr>
      </vt:variant>
      <vt:variant>
        <vt:i4>11141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2521738</vt:lpwstr>
      </vt:variant>
      <vt:variant>
        <vt:i4>11141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2521737</vt:lpwstr>
      </vt:variant>
      <vt:variant>
        <vt:i4>11141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2521736</vt:lpwstr>
      </vt:variant>
      <vt:variant>
        <vt:i4>1114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2521735</vt:lpwstr>
      </vt:variant>
      <vt:variant>
        <vt:i4>11141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2521734</vt:lpwstr>
      </vt:variant>
      <vt:variant>
        <vt:i4>11141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2521733</vt:lpwstr>
      </vt:variant>
      <vt:variant>
        <vt:i4>11141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2521732</vt:lpwstr>
      </vt:variant>
      <vt:variant>
        <vt:i4>11141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2521731</vt:lpwstr>
      </vt:variant>
      <vt:variant>
        <vt:i4>11141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2521730</vt:lpwstr>
      </vt:variant>
      <vt:variant>
        <vt:i4>10486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2521729</vt:lpwstr>
      </vt:variant>
      <vt:variant>
        <vt:i4>10486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25217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1-22, Section 3: Financial statements</dc:title>
  <dc:subject/>
  <dc:creator>Department of Premier and Cabinet</dc:creator>
  <cp:keywords/>
  <cp:lastModifiedBy>Robert Di Renzo</cp:lastModifiedBy>
  <cp:revision>7</cp:revision>
  <cp:lastPrinted>2022-09-09T11:42:00Z</cp:lastPrinted>
  <dcterms:created xsi:type="dcterms:W3CDTF">2022-09-09T07:51:00Z</dcterms:created>
  <dcterms:modified xsi:type="dcterms:W3CDTF">2022-09-10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2-09-09T08:01:47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>f93e18c0-5953-4231-8f2b-224651c78fee</vt:lpwstr>
  </property>
  <property fmtid="{D5CDD505-2E9C-101B-9397-08002B2CF9AE}" pid="10" name="MSIP_Label_7158ebbd-6c5e-441f-bfc9-4eb8c11e3978_ContentBits">
    <vt:lpwstr>2</vt:lpwstr>
  </property>
</Properties>
</file>